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E003B" w14:textId="4543C1EE" w:rsidR="009A228A" w:rsidRPr="009A228A" w:rsidRDefault="009A228A">
      <w:pPr>
        <w:rPr>
          <w:b/>
          <w:bCs/>
          <w:sz w:val="40"/>
          <w:szCs w:val="40"/>
        </w:rPr>
      </w:pPr>
      <w:r w:rsidRPr="009A228A">
        <w:rPr>
          <w:b/>
          <w:bCs/>
          <w:sz w:val="40"/>
          <w:szCs w:val="40"/>
        </w:rPr>
        <w:t>Project Details</w:t>
      </w:r>
    </w:p>
    <w:tbl>
      <w:tblPr>
        <w:tblStyle w:val="TableGrid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295"/>
      </w:tblGrid>
      <w:tr w:rsidR="009A228A" w14:paraId="59F466A6" w14:textId="77777777" w:rsidTr="00A50604">
        <w:tc>
          <w:tcPr>
            <w:tcW w:w="3420" w:type="dxa"/>
          </w:tcPr>
          <w:p w14:paraId="545D4A61" w14:textId="49801835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19FB54E4" w14:textId="2FDCCA0E" w:rsidR="009A228A" w:rsidRPr="007E33BB" w:rsidRDefault="00155F6A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3</w:t>
            </w:r>
          </w:p>
        </w:tc>
      </w:tr>
      <w:tr w:rsidR="009A228A" w14:paraId="725442E2" w14:textId="77777777" w:rsidTr="00A50604">
        <w:tc>
          <w:tcPr>
            <w:tcW w:w="3420" w:type="dxa"/>
          </w:tcPr>
          <w:p w14:paraId="6EFCEC42" w14:textId="3627CB1F" w:rsidR="009A228A" w:rsidRDefault="009A228A" w:rsidP="001226A5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 w:rsidR="001226A5">
              <w:rPr>
                <w:sz w:val="36"/>
                <w:szCs w:val="36"/>
              </w:rPr>
              <w:t>title</w:t>
            </w:r>
          </w:p>
          <w:p w14:paraId="4B80D149" w14:textId="77777777" w:rsidR="009A228A" w:rsidRDefault="009A228A" w:rsidP="009A228A">
            <w:pPr>
              <w:jc w:val="both"/>
              <w:rPr>
                <w:sz w:val="36"/>
                <w:szCs w:val="36"/>
              </w:rPr>
            </w:pPr>
          </w:p>
          <w:p w14:paraId="1012D483" w14:textId="7800A32C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6F4FC6" w14:textId="20D92BA6" w:rsidR="009A228A" w:rsidRPr="007E33BB" w:rsidRDefault="00155F6A" w:rsidP="001226A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 w:rsidRPr="00155F6A">
              <w:rPr>
                <w:i/>
                <w:iCs/>
                <w:color w:val="538135" w:themeColor="accent6" w:themeShade="BF"/>
                <w:sz w:val="36"/>
                <w:szCs w:val="36"/>
              </w:rPr>
              <w:t>Mega store corporation</w:t>
            </w:r>
          </w:p>
        </w:tc>
      </w:tr>
      <w:tr w:rsidR="009A228A" w14:paraId="21CC6AB2" w14:textId="77777777" w:rsidTr="00A50604">
        <w:tc>
          <w:tcPr>
            <w:tcW w:w="3420" w:type="dxa"/>
          </w:tcPr>
          <w:p w14:paraId="2596BDC8" w14:textId="241FFFEF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2FB67DE" w14:textId="5582AC5E" w:rsidR="009A228A" w:rsidRPr="007E33BB" w:rsidRDefault="00155F6A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Dina abbas</w:t>
            </w:r>
          </w:p>
        </w:tc>
      </w:tr>
      <w:tr w:rsidR="009A228A" w14:paraId="13E28C39" w14:textId="77777777" w:rsidTr="00A50604">
        <w:tc>
          <w:tcPr>
            <w:tcW w:w="3420" w:type="dxa"/>
          </w:tcPr>
          <w:p w14:paraId="4B479880" w14:textId="294EFF07" w:rsid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14B23687" w14:textId="111B7056" w:rsidR="009A228A" w:rsidRPr="007E33BB" w:rsidRDefault="001226A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1 </w:t>
            </w:r>
          </w:p>
        </w:tc>
      </w:tr>
    </w:tbl>
    <w:p w14:paraId="4A399638" w14:textId="347EE352" w:rsidR="0055727E" w:rsidRDefault="0055727E" w:rsidP="009A228A">
      <w:pPr>
        <w:jc w:val="both"/>
        <w:rPr>
          <w:sz w:val="44"/>
          <w:szCs w:val="44"/>
        </w:rPr>
      </w:pPr>
    </w:p>
    <w:p w14:paraId="02E39E3B" w14:textId="64991FB3" w:rsidR="009A228A" w:rsidRDefault="009A228A" w:rsidP="009A228A">
      <w:pPr>
        <w:jc w:val="both"/>
        <w:rPr>
          <w:sz w:val="44"/>
          <w:szCs w:val="44"/>
        </w:rPr>
      </w:pPr>
    </w:p>
    <w:p w14:paraId="5404AD0A" w14:textId="409C8CB6" w:rsidR="009A228A" w:rsidRPr="009A228A" w:rsidRDefault="009A228A" w:rsidP="009A228A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1226A5" w:rsidRPr="00872D5A" w14:paraId="0472015F" w14:textId="77777777" w:rsidTr="001226A5">
        <w:tc>
          <w:tcPr>
            <w:tcW w:w="1870" w:type="dxa"/>
          </w:tcPr>
          <w:p w14:paraId="205C76C4" w14:textId="1A3B303A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16450CDB" w14:textId="2B881FCF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26E38262" w14:textId="0CA9A068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Lab</w:t>
            </w:r>
            <w:r>
              <w:rPr>
                <w:b/>
                <w:bCs/>
                <w:sz w:val="32"/>
                <w:szCs w:val="32"/>
              </w:rPr>
              <w:t xml:space="preserve"> Group</w:t>
            </w:r>
          </w:p>
        </w:tc>
      </w:tr>
      <w:tr w:rsidR="001226A5" w:rsidRPr="00872D5A" w14:paraId="5EB58F06" w14:textId="77777777" w:rsidTr="001226A5">
        <w:tc>
          <w:tcPr>
            <w:tcW w:w="1870" w:type="dxa"/>
          </w:tcPr>
          <w:p w14:paraId="24AB3CCE" w14:textId="7AEC650F" w:rsidR="001226A5" w:rsidRPr="00872D5A" w:rsidRDefault="00155F6A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186</w:t>
            </w:r>
          </w:p>
        </w:tc>
        <w:tc>
          <w:tcPr>
            <w:tcW w:w="4695" w:type="dxa"/>
          </w:tcPr>
          <w:p w14:paraId="58487F03" w14:textId="7840DD28" w:rsidR="001226A5" w:rsidRPr="00872D5A" w:rsidRDefault="00155F6A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eem Ayman Abdel-</w:t>
            </w:r>
            <w:proofErr w:type="spellStart"/>
            <w:r>
              <w:rPr>
                <w:sz w:val="32"/>
                <w:szCs w:val="32"/>
              </w:rPr>
              <w:t>fattah</w:t>
            </w:r>
            <w:proofErr w:type="spellEnd"/>
          </w:p>
        </w:tc>
        <w:tc>
          <w:tcPr>
            <w:tcW w:w="2077" w:type="dxa"/>
          </w:tcPr>
          <w:p w14:paraId="02224669" w14:textId="6FD73CBF" w:rsidR="001226A5" w:rsidRPr="00872D5A" w:rsidRDefault="00181AE8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1226A5" w:rsidRPr="00872D5A" w14:paraId="706FB302" w14:textId="77777777" w:rsidTr="001226A5">
        <w:tc>
          <w:tcPr>
            <w:tcW w:w="1870" w:type="dxa"/>
          </w:tcPr>
          <w:p w14:paraId="763CCC57" w14:textId="1AD2981B" w:rsidR="001226A5" w:rsidRPr="00872D5A" w:rsidRDefault="00155F6A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228</w:t>
            </w:r>
          </w:p>
        </w:tc>
        <w:tc>
          <w:tcPr>
            <w:tcW w:w="4695" w:type="dxa"/>
          </w:tcPr>
          <w:p w14:paraId="15782CC7" w14:textId="1537D07B" w:rsidR="001226A5" w:rsidRPr="00872D5A" w:rsidRDefault="0059249F" w:rsidP="00872D5A">
            <w:pPr>
              <w:jc w:val="both"/>
              <w:rPr>
                <w:sz w:val="32"/>
                <w:szCs w:val="32"/>
              </w:rPr>
            </w:pPr>
            <w:r w:rsidRPr="0059249F">
              <w:rPr>
                <w:sz w:val="32"/>
                <w:szCs w:val="32"/>
              </w:rPr>
              <w:t xml:space="preserve">Salma </w:t>
            </w:r>
            <w:proofErr w:type="spellStart"/>
            <w:r w:rsidRPr="0059249F">
              <w:rPr>
                <w:sz w:val="32"/>
                <w:szCs w:val="32"/>
              </w:rPr>
              <w:t>Sherif</w:t>
            </w:r>
            <w:proofErr w:type="spellEnd"/>
            <w:r w:rsidRPr="0059249F">
              <w:rPr>
                <w:sz w:val="32"/>
                <w:szCs w:val="32"/>
              </w:rPr>
              <w:t xml:space="preserve"> Mostafa </w:t>
            </w:r>
          </w:p>
        </w:tc>
        <w:tc>
          <w:tcPr>
            <w:tcW w:w="2077" w:type="dxa"/>
          </w:tcPr>
          <w:p w14:paraId="3519873C" w14:textId="3EB9CC28" w:rsidR="001226A5" w:rsidRPr="00872D5A" w:rsidRDefault="00DD1B4C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1226A5" w:rsidRPr="00872D5A" w14:paraId="66FE76AD" w14:textId="77777777" w:rsidTr="001226A5">
        <w:tc>
          <w:tcPr>
            <w:tcW w:w="1870" w:type="dxa"/>
          </w:tcPr>
          <w:p w14:paraId="083347F2" w14:textId="00F5C4E2" w:rsidR="001226A5" w:rsidRPr="00872D5A" w:rsidRDefault="00155F6A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056</w:t>
            </w:r>
          </w:p>
        </w:tc>
        <w:tc>
          <w:tcPr>
            <w:tcW w:w="4695" w:type="dxa"/>
          </w:tcPr>
          <w:p w14:paraId="325BB7E7" w14:textId="148AF51A" w:rsidR="001226A5" w:rsidRPr="00872D5A" w:rsidRDefault="00155F6A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Hasnaa </w:t>
            </w:r>
            <w:proofErr w:type="spellStart"/>
            <w:r>
              <w:rPr>
                <w:sz w:val="32"/>
                <w:szCs w:val="32"/>
              </w:rPr>
              <w:t>Gamil</w:t>
            </w:r>
            <w:proofErr w:type="spellEnd"/>
            <w:r w:rsidR="00181AE8">
              <w:rPr>
                <w:sz w:val="32"/>
                <w:szCs w:val="32"/>
              </w:rPr>
              <w:t xml:space="preserve"> Abdel-</w:t>
            </w:r>
            <w:proofErr w:type="spellStart"/>
            <w:r w:rsidR="00181AE8">
              <w:rPr>
                <w:sz w:val="32"/>
                <w:szCs w:val="32"/>
              </w:rPr>
              <w:t>nabai</w:t>
            </w:r>
            <w:proofErr w:type="spellEnd"/>
          </w:p>
        </w:tc>
        <w:tc>
          <w:tcPr>
            <w:tcW w:w="2077" w:type="dxa"/>
          </w:tcPr>
          <w:p w14:paraId="4C7E18B2" w14:textId="4756C0FA" w:rsidR="001226A5" w:rsidRPr="00872D5A" w:rsidRDefault="00DD1B4C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1226A5" w:rsidRPr="00872D5A" w14:paraId="1888BD4B" w14:textId="77777777" w:rsidTr="001226A5">
        <w:tc>
          <w:tcPr>
            <w:tcW w:w="1870" w:type="dxa"/>
          </w:tcPr>
          <w:p w14:paraId="4B1BC4AE" w14:textId="2E414116" w:rsidR="001226A5" w:rsidRPr="00872D5A" w:rsidRDefault="00155F6A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064</w:t>
            </w:r>
          </w:p>
        </w:tc>
        <w:tc>
          <w:tcPr>
            <w:tcW w:w="4695" w:type="dxa"/>
          </w:tcPr>
          <w:p w14:paraId="03552E64" w14:textId="45240836" w:rsidR="001226A5" w:rsidRPr="00872D5A" w:rsidRDefault="00155F6A" w:rsidP="00872D5A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Rahma</w:t>
            </w:r>
            <w:proofErr w:type="spellEnd"/>
            <w:r>
              <w:rPr>
                <w:sz w:val="32"/>
                <w:szCs w:val="32"/>
              </w:rPr>
              <w:t xml:space="preserve"> El-</w:t>
            </w:r>
            <w:proofErr w:type="spellStart"/>
            <w:r>
              <w:rPr>
                <w:sz w:val="32"/>
                <w:szCs w:val="32"/>
              </w:rPr>
              <w:t>sayed</w:t>
            </w:r>
            <w:proofErr w:type="spellEnd"/>
            <w:r w:rsidR="00181AE8">
              <w:rPr>
                <w:sz w:val="32"/>
                <w:szCs w:val="32"/>
              </w:rPr>
              <w:t xml:space="preserve"> Abo El-</w:t>
            </w:r>
            <w:proofErr w:type="spellStart"/>
            <w:r w:rsidR="00181AE8">
              <w:rPr>
                <w:sz w:val="32"/>
                <w:szCs w:val="32"/>
              </w:rPr>
              <w:t>gheet</w:t>
            </w:r>
            <w:proofErr w:type="spellEnd"/>
          </w:p>
        </w:tc>
        <w:tc>
          <w:tcPr>
            <w:tcW w:w="2077" w:type="dxa"/>
          </w:tcPr>
          <w:p w14:paraId="63BAB99F" w14:textId="41F942C6" w:rsidR="001226A5" w:rsidRPr="00872D5A" w:rsidRDefault="00DD1B4C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1226A5" w:rsidRPr="00872D5A" w14:paraId="392572A8" w14:textId="77777777" w:rsidTr="001226A5">
        <w:tc>
          <w:tcPr>
            <w:tcW w:w="1870" w:type="dxa"/>
          </w:tcPr>
          <w:p w14:paraId="50D29BD2" w14:textId="56D717A0" w:rsidR="001226A5" w:rsidRPr="00872D5A" w:rsidRDefault="00181AE8" w:rsidP="00872D5A">
            <w:pPr>
              <w:jc w:val="both"/>
              <w:rPr>
                <w:sz w:val="32"/>
                <w:szCs w:val="32"/>
              </w:rPr>
            </w:pPr>
            <w:r w:rsidRPr="00CA6584">
              <w:rPr>
                <w:sz w:val="32"/>
                <w:szCs w:val="32"/>
              </w:rPr>
              <w:t>20200140</w:t>
            </w:r>
          </w:p>
        </w:tc>
        <w:tc>
          <w:tcPr>
            <w:tcW w:w="4695" w:type="dxa"/>
          </w:tcPr>
          <w:p w14:paraId="3AB09C42" w14:textId="132A9957" w:rsidR="001226A5" w:rsidRPr="00872D5A" w:rsidRDefault="00155F6A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Habiba Ayman</w:t>
            </w:r>
            <w:r w:rsidR="00181AE8">
              <w:rPr>
                <w:sz w:val="32"/>
                <w:szCs w:val="32"/>
              </w:rPr>
              <w:t xml:space="preserve"> El-</w:t>
            </w:r>
            <w:proofErr w:type="spellStart"/>
            <w:r w:rsidR="00181AE8">
              <w:rPr>
                <w:sz w:val="32"/>
                <w:szCs w:val="32"/>
              </w:rPr>
              <w:t>tahre</w:t>
            </w:r>
            <w:proofErr w:type="spellEnd"/>
          </w:p>
        </w:tc>
        <w:tc>
          <w:tcPr>
            <w:tcW w:w="2077" w:type="dxa"/>
          </w:tcPr>
          <w:p w14:paraId="2E3689E4" w14:textId="5BF16168" w:rsidR="001226A5" w:rsidRPr="00872D5A" w:rsidRDefault="00DD1B4C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1</w:t>
            </w:r>
          </w:p>
        </w:tc>
      </w:tr>
      <w:tr w:rsidR="001226A5" w:rsidRPr="00872D5A" w14:paraId="7DFB4130" w14:textId="77777777" w:rsidTr="001226A5">
        <w:tc>
          <w:tcPr>
            <w:tcW w:w="1870" w:type="dxa"/>
          </w:tcPr>
          <w:p w14:paraId="6CAC5FC9" w14:textId="2DF7EC43" w:rsidR="001226A5" w:rsidRPr="00872D5A" w:rsidRDefault="00181AE8" w:rsidP="00872D5A">
            <w:pPr>
              <w:jc w:val="both"/>
              <w:rPr>
                <w:sz w:val="32"/>
                <w:szCs w:val="32"/>
              </w:rPr>
            </w:pPr>
            <w:r w:rsidRPr="00CA6584">
              <w:rPr>
                <w:sz w:val="32"/>
                <w:szCs w:val="32"/>
              </w:rPr>
              <w:t>20200173</w:t>
            </w:r>
          </w:p>
        </w:tc>
        <w:tc>
          <w:tcPr>
            <w:tcW w:w="4695" w:type="dxa"/>
          </w:tcPr>
          <w:p w14:paraId="2BE38A2C" w14:textId="54DE54D2" w:rsidR="001226A5" w:rsidRPr="00872D5A" w:rsidRDefault="00155F6A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Dina Othman</w:t>
            </w:r>
            <w:r w:rsidR="00181AE8">
              <w:rPr>
                <w:sz w:val="32"/>
                <w:szCs w:val="32"/>
              </w:rPr>
              <w:t xml:space="preserve"> </w:t>
            </w:r>
            <w:proofErr w:type="spellStart"/>
            <w:r w:rsidR="00181AE8">
              <w:rPr>
                <w:sz w:val="32"/>
                <w:szCs w:val="32"/>
              </w:rPr>
              <w:t>Emam</w:t>
            </w:r>
            <w:proofErr w:type="spellEnd"/>
          </w:p>
        </w:tc>
        <w:tc>
          <w:tcPr>
            <w:tcW w:w="2077" w:type="dxa"/>
          </w:tcPr>
          <w:p w14:paraId="3994F978" w14:textId="732BC960" w:rsidR="001226A5" w:rsidRPr="00872D5A" w:rsidRDefault="00DD1B4C" w:rsidP="00872D5A">
            <w:pPr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sz w:val="32"/>
                <w:szCs w:val="32"/>
              </w:rPr>
              <w:t>S1</w:t>
            </w:r>
          </w:p>
        </w:tc>
      </w:tr>
      <w:tr w:rsidR="00155F6A" w:rsidRPr="00872D5A" w14:paraId="0911F120" w14:textId="77777777" w:rsidTr="001226A5">
        <w:tc>
          <w:tcPr>
            <w:tcW w:w="1870" w:type="dxa"/>
          </w:tcPr>
          <w:p w14:paraId="18E0C4FC" w14:textId="66ECD775" w:rsidR="00155F6A" w:rsidRPr="00872D5A" w:rsidRDefault="00181AE8" w:rsidP="00872D5A">
            <w:pPr>
              <w:jc w:val="both"/>
              <w:rPr>
                <w:sz w:val="32"/>
                <w:szCs w:val="32"/>
              </w:rPr>
            </w:pPr>
            <w:r w:rsidRPr="00CA6584">
              <w:rPr>
                <w:sz w:val="32"/>
                <w:szCs w:val="32"/>
              </w:rPr>
              <w:t>20200734</w:t>
            </w:r>
          </w:p>
        </w:tc>
        <w:tc>
          <w:tcPr>
            <w:tcW w:w="4695" w:type="dxa"/>
          </w:tcPr>
          <w:p w14:paraId="01F1AEC6" w14:textId="4AC987EA" w:rsidR="00155F6A" w:rsidRDefault="00155F6A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Sara Mahmoud </w:t>
            </w:r>
            <w:r w:rsidR="00181AE8">
              <w:rPr>
                <w:sz w:val="32"/>
                <w:szCs w:val="32"/>
              </w:rPr>
              <w:t>Mohamed</w:t>
            </w:r>
          </w:p>
        </w:tc>
        <w:tc>
          <w:tcPr>
            <w:tcW w:w="2077" w:type="dxa"/>
          </w:tcPr>
          <w:p w14:paraId="2FCA9063" w14:textId="2A81B00F" w:rsidR="00155F6A" w:rsidRPr="00872D5A" w:rsidRDefault="00A529E8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</w:tbl>
    <w:p w14:paraId="63D30832" w14:textId="3BB19EAE" w:rsidR="00872D5A" w:rsidRDefault="00872D5A" w:rsidP="009A228A">
      <w:pPr>
        <w:jc w:val="both"/>
        <w:rPr>
          <w:sz w:val="44"/>
          <w:szCs w:val="44"/>
        </w:rPr>
      </w:pPr>
    </w:p>
    <w:p w14:paraId="18D4F3A0" w14:textId="31F0A5F5" w:rsidR="00872D5A" w:rsidRDefault="00872D5A">
      <w:pPr>
        <w:rPr>
          <w:sz w:val="44"/>
          <w:szCs w:val="44"/>
          <w:rtl/>
          <w:lang w:bidi="ar-EG"/>
        </w:rPr>
      </w:pPr>
      <w:r>
        <w:rPr>
          <w:sz w:val="44"/>
          <w:szCs w:val="44"/>
        </w:rPr>
        <w:br w:type="page"/>
      </w:r>
    </w:p>
    <w:p w14:paraId="0D5BDCED" w14:textId="5D09D5E1" w:rsidR="00872D5A" w:rsidRPr="006C2C1E" w:rsidRDefault="00872D5A" w:rsidP="006C2C1E">
      <w:pPr>
        <w:pStyle w:val="ListParagraph"/>
        <w:numPr>
          <w:ilvl w:val="0"/>
          <w:numId w:val="2"/>
        </w:numPr>
        <w:jc w:val="both"/>
        <w:rPr>
          <w:sz w:val="44"/>
          <w:szCs w:val="44"/>
        </w:rPr>
      </w:pPr>
      <w:r w:rsidRPr="006C2C1E">
        <w:rPr>
          <w:sz w:val="44"/>
          <w:szCs w:val="44"/>
        </w:rPr>
        <w:lastRenderedPageBreak/>
        <w:t>Use cases model:</w:t>
      </w:r>
    </w:p>
    <w:p w14:paraId="7A52F4C9" w14:textId="40A2A5F3" w:rsidR="00872D5A" w:rsidRPr="002632E1" w:rsidRDefault="00872D5A" w:rsidP="006C2C1E">
      <w:pPr>
        <w:pStyle w:val="ListParagraph"/>
        <w:numPr>
          <w:ilvl w:val="1"/>
          <w:numId w:val="2"/>
        </w:numPr>
        <w:rPr>
          <w:b/>
          <w:bCs/>
          <w:sz w:val="32"/>
          <w:szCs w:val="32"/>
        </w:rPr>
      </w:pPr>
      <w:r w:rsidRPr="002632E1">
        <w:rPr>
          <w:b/>
          <w:bCs/>
          <w:sz w:val="32"/>
          <w:szCs w:val="32"/>
        </w:rPr>
        <w:t>Using Event Decomposition technique:</w:t>
      </w:r>
    </w:p>
    <w:p w14:paraId="22BB291A" w14:textId="69D3B495" w:rsidR="007E33BB" w:rsidRDefault="007E33BB" w:rsidP="00CF1965">
      <w:pPr>
        <w:pStyle w:val="Caption"/>
      </w:pPr>
      <w:r>
        <w:t xml:space="preserve">Table </w:t>
      </w:r>
      <w:fldSimple w:instr=" SEQ Table \* ARABIC ">
        <w:r w:rsidR="00C167BD">
          <w:rPr>
            <w:noProof/>
          </w:rPr>
          <w:t>1</w:t>
        </w:r>
      </w:fldSimple>
      <w:r>
        <w:t xml:space="preserve">- </w:t>
      </w:r>
      <w:r w:rsidR="00CF1965">
        <w:t>Types of Events</w:t>
      </w:r>
    </w:p>
    <w:p w14:paraId="27A803B9" w14:textId="20E4F0BC" w:rsidR="00872D5A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ypes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F6F14" w14:paraId="743730FE" w14:textId="77777777" w:rsidTr="00CF6F14">
        <w:trPr>
          <w:trHeight w:val="638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A1245" w14:textId="77777777" w:rsidR="00CF6F14" w:rsidRDefault="00CF6F14" w:rsidP="00CF6F14">
            <w:pPr>
              <w:spacing w:line="276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BAFF7" w14:textId="77777777" w:rsidR="00CF6F14" w:rsidRDefault="00CF6F14" w:rsidP="00CF6F14">
            <w:pPr>
              <w:spacing w:line="276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31AA7AD6" w14:textId="77777777" w:rsidR="00CF6F14" w:rsidRDefault="00CF6F14" w:rsidP="00CF6F14">
            <w:pPr>
              <w:spacing w:line="276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>
              <w:rPr>
                <w:color w:val="538135" w:themeColor="accent6" w:themeShade="BF"/>
                <w:sz w:val="28"/>
                <w:szCs w:val="28"/>
              </w:rPr>
              <w:t>(External/State/temporal)</w:t>
            </w:r>
          </w:p>
        </w:tc>
      </w:tr>
      <w:tr w:rsidR="00CF6F14" w14:paraId="571DF530" w14:textId="77777777" w:rsidTr="00CF6F1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F6488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adds new product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06A61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ternal </w:t>
            </w:r>
          </w:p>
        </w:tc>
      </w:tr>
      <w:tr w:rsidR="00CF6F14" w14:paraId="694DB095" w14:textId="77777777" w:rsidTr="00CF6F1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40622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updates product’s pric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C1C12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CF6F14" w14:paraId="49B00868" w14:textId="77777777" w:rsidTr="00CF6F1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C405C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makes deals with suppliers about the product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DE969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CF6F14" w14:paraId="302FC9A8" w14:textId="77777777" w:rsidTr="00CF6F1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F5E85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ger makes offers of some products occasionally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9B488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mporal</w:t>
            </w:r>
          </w:p>
        </w:tc>
      </w:tr>
      <w:tr w:rsidR="00CF6F14" w14:paraId="3FCCFFA6" w14:textId="77777777" w:rsidTr="00CF6F1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807FA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gets report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6C269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mporal</w:t>
            </w:r>
          </w:p>
        </w:tc>
      </w:tr>
      <w:tr w:rsidR="00CF6F14" w14:paraId="77631F51" w14:textId="77777777" w:rsidTr="00CF6F1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8646A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ub-system makes receipt to a customer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0F992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  <w:tr w:rsidR="00CF6F14" w14:paraId="5219960E" w14:textId="77777777" w:rsidTr="00CF6F1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558FE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ub-system checks the reusable bag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3D7C6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  <w:tr w:rsidR="00CF6F14" w14:paraId="5D057A73" w14:textId="77777777" w:rsidTr="00CF6F1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E69BC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bidi="ar-EG"/>
              </w:rPr>
              <w:t>The sub-system checks item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B122F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  <w:tr w:rsidR="00CF6F14" w14:paraId="44B57566" w14:textId="77777777" w:rsidTr="00CF6F1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784C4" w14:textId="77777777" w:rsidR="00CF6F14" w:rsidRDefault="00CF6F14" w:rsidP="00CF6F14">
            <w:pPr>
              <w:spacing w:line="276" w:lineRule="auto"/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The sub-system changes customer’s point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D17C4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  <w:tr w:rsidR="00CF6F14" w14:paraId="4D8694E2" w14:textId="77777777" w:rsidTr="00CF6F1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59091" w14:textId="77777777" w:rsidR="00CF6F14" w:rsidRDefault="00CF6F14" w:rsidP="00CF6F14">
            <w:pPr>
              <w:spacing w:line="276" w:lineRule="auto"/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The sub-system provides many categories of product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7BB3A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CF6F14" w14:paraId="2836D928" w14:textId="77777777" w:rsidTr="00CF6F1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A9125" w14:textId="77777777" w:rsidR="00CF6F14" w:rsidRDefault="00CF6F14" w:rsidP="00CF6F14">
            <w:pPr>
              <w:spacing w:line="276" w:lineRule="auto"/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The sub-system markets products in retail and wholesaling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F19A0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CF6F14" w14:paraId="64EFA5A4" w14:textId="77777777" w:rsidTr="00CF6F1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598B0" w14:textId="10BA79EA" w:rsidR="00CF6F14" w:rsidRDefault="00CF6F14" w:rsidP="00CF6F14">
            <w:pPr>
              <w:spacing w:line="276" w:lineRule="auto"/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 xml:space="preserve">The customer checks </w:t>
            </w:r>
            <w:r w:rsidR="00531CFE">
              <w:rPr>
                <w:sz w:val="24"/>
                <w:szCs w:val="24"/>
                <w:lang w:bidi="ar-EG"/>
              </w:rPr>
              <w:t>offer</w:t>
            </w:r>
            <w:r>
              <w:rPr>
                <w:sz w:val="24"/>
                <w:szCs w:val="24"/>
                <w:lang w:bidi="ar-EG"/>
              </w:rPr>
              <w:t xml:space="preserve"> of product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F8AE1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CF6F14" w14:paraId="20B117C7" w14:textId="77777777" w:rsidTr="00CF6F1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25E7E" w14:textId="77777777" w:rsidR="00CF6F14" w:rsidRDefault="00CF6F14" w:rsidP="00CF6F14">
            <w:pPr>
              <w:spacing w:line="276" w:lineRule="auto"/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The customer looks for and views product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DFE06A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CF6F14" w14:paraId="17F434F9" w14:textId="77777777" w:rsidTr="00CF6F1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9FBE5" w14:textId="77777777" w:rsidR="00CF6F14" w:rsidRDefault="00CF6F14" w:rsidP="00CF6F14">
            <w:pPr>
              <w:spacing w:line="276" w:lineRule="auto"/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The customer views his point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1486C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CF6F14" w14:paraId="16725385" w14:textId="77777777" w:rsidTr="00CF6F1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0F0DA" w14:textId="6FE689C4" w:rsidR="00CF6F14" w:rsidRDefault="00CF6F14" w:rsidP="00CF6F14">
            <w:pPr>
              <w:spacing w:line="276" w:lineRule="auto"/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The customer</w:t>
            </w:r>
            <w:r w:rsidR="0021276C">
              <w:rPr>
                <w:sz w:val="24"/>
                <w:szCs w:val="24"/>
                <w:lang w:bidi="ar-EG"/>
              </w:rPr>
              <w:t xml:space="preserve"> </w:t>
            </w:r>
            <w:r>
              <w:rPr>
                <w:sz w:val="24"/>
                <w:szCs w:val="24"/>
                <w:lang w:bidi="ar-EG"/>
              </w:rPr>
              <w:t>pays for a produc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49E1B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CF6F14" w14:paraId="0DA14B23" w14:textId="77777777" w:rsidTr="00CF6F14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AC366" w14:textId="77777777" w:rsidR="00CF6F14" w:rsidRDefault="00CF6F14" w:rsidP="00CF6F14">
            <w:pPr>
              <w:spacing w:line="276" w:lineRule="auto"/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The customer returns produc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6EEBB" w14:textId="77777777" w:rsidR="00CF6F14" w:rsidRDefault="00CF6F14" w:rsidP="00CF6F14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</w:tbl>
    <w:p w14:paraId="16869F9A" w14:textId="77777777" w:rsidR="005678E4" w:rsidRDefault="005678E4">
      <w:pPr>
        <w:rPr>
          <w:sz w:val="28"/>
          <w:szCs w:val="28"/>
        </w:rPr>
      </w:pPr>
    </w:p>
    <w:p w14:paraId="19B765DF" w14:textId="1CE5BE1E" w:rsidR="005678E4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Formalize events with use cases</w:t>
      </w:r>
    </w:p>
    <w:p w14:paraId="79907813" w14:textId="77777777" w:rsidR="00CF6F14" w:rsidRDefault="00CF6F14" w:rsidP="00CF1965">
      <w:pPr>
        <w:pStyle w:val="Caption"/>
        <w:ind w:left="720"/>
        <w:jc w:val="left"/>
      </w:pPr>
    </w:p>
    <w:p w14:paraId="4CBABEFF" w14:textId="181F085C" w:rsidR="005678E4" w:rsidRPr="00CF1965" w:rsidRDefault="00CF1965" w:rsidP="00CF1965">
      <w:pPr>
        <w:pStyle w:val="Caption"/>
        <w:ind w:left="720"/>
        <w:jc w:val="left"/>
      </w:pPr>
      <w:r>
        <w:t xml:space="preserve">                                                Table 2- Formalizing Events to </w:t>
      </w:r>
      <w:r w:rsidR="00F838A6">
        <w:t>use 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9"/>
        <w:gridCol w:w="3957"/>
        <w:gridCol w:w="2544"/>
      </w:tblGrid>
      <w:tr w:rsidR="00CF6F14" w14:paraId="05B6FDA8" w14:textId="77777777" w:rsidTr="00CF6F14">
        <w:trPr>
          <w:trHeight w:val="728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49167" w14:textId="77777777" w:rsidR="00CF6F14" w:rsidRDefault="00CF6F1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ADFA0" w14:textId="77777777" w:rsidR="00CF6F14" w:rsidRDefault="00CF6F1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2241FAB5" w14:textId="77777777" w:rsidR="00CF6F14" w:rsidRDefault="00CF6F14">
            <w:pPr>
              <w:jc w:val="center"/>
              <w:rPr>
                <w:sz w:val="28"/>
                <w:szCs w:val="28"/>
              </w:rPr>
            </w:pPr>
            <w:r>
              <w:rPr>
                <w:color w:val="538135" w:themeColor="accent6" w:themeShade="BF"/>
                <w:sz w:val="28"/>
                <w:szCs w:val="28"/>
              </w:rPr>
              <w:t>(External/State/temporal)</w:t>
            </w:r>
          </w:p>
        </w:tc>
        <w:tc>
          <w:tcPr>
            <w:tcW w:w="2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BB5B6" w14:textId="77777777" w:rsidR="00CF6F14" w:rsidRDefault="00CF6F1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</w:tc>
      </w:tr>
      <w:tr w:rsidR="00CF6F14" w14:paraId="5AE6C01E" w14:textId="77777777" w:rsidTr="00CF6F14"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DD725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adds new products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37A5C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ternal </w:t>
            </w:r>
          </w:p>
        </w:tc>
        <w:tc>
          <w:tcPr>
            <w:tcW w:w="2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A060C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</w:t>
            </w:r>
          </w:p>
        </w:tc>
      </w:tr>
      <w:tr w:rsidR="00CF6F14" w14:paraId="2DA69A72" w14:textId="77777777" w:rsidTr="00CF6F14"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51CDB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update product’s price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0F537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2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C4241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nge product’s price</w:t>
            </w:r>
          </w:p>
        </w:tc>
      </w:tr>
      <w:tr w:rsidR="00CF6F14" w14:paraId="4DBE8E8D" w14:textId="77777777" w:rsidTr="00CF6F14">
        <w:trPr>
          <w:trHeight w:val="863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FD14B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makes deals with suppliers about the products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D07D5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2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24B46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deals</w:t>
            </w:r>
          </w:p>
        </w:tc>
      </w:tr>
      <w:tr w:rsidR="00CF6F14" w14:paraId="7FCC1905" w14:textId="77777777" w:rsidTr="00CF6F14">
        <w:trPr>
          <w:trHeight w:val="863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F9410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nger makes offers of some products occasionally 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FDF50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mporal</w:t>
            </w:r>
          </w:p>
        </w:tc>
        <w:tc>
          <w:tcPr>
            <w:tcW w:w="2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6CE11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offers</w:t>
            </w:r>
          </w:p>
        </w:tc>
      </w:tr>
      <w:tr w:rsidR="00CF6F14" w14:paraId="5B947288" w14:textId="77777777" w:rsidTr="00CF6F14">
        <w:trPr>
          <w:trHeight w:val="863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8D385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gets reports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77527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mporal</w:t>
            </w:r>
          </w:p>
        </w:tc>
        <w:tc>
          <w:tcPr>
            <w:tcW w:w="2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618DC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reports</w:t>
            </w:r>
          </w:p>
        </w:tc>
      </w:tr>
      <w:tr w:rsidR="00CF6F14" w14:paraId="03216FAA" w14:textId="77777777" w:rsidTr="00CF6F14">
        <w:trPr>
          <w:trHeight w:val="863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AB79A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ub-system makes receipt to a customer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273DF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2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4258D" w14:textId="77777777" w:rsidR="00CF6F14" w:rsidRDefault="00CF6F14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</w:rPr>
              <w:t>Make receipt</w:t>
            </w:r>
          </w:p>
        </w:tc>
      </w:tr>
      <w:tr w:rsidR="00CF6F14" w14:paraId="6CB2D1C4" w14:textId="77777777" w:rsidTr="00CF6F14">
        <w:trPr>
          <w:trHeight w:val="863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56D47" w14:textId="77777777" w:rsidR="00CF6F14" w:rsidRDefault="00CF6F14">
            <w:pPr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The sub-system</w:t>
            </w:r>
            <w:r>
              <w:rPr>
                <w:sz w:val="24"/>
                <w:szCs w:val="24"/>
                <w:rtl/>
              </w:rPr>
              <w:t xml:space="preserve"> </w:t>
            </w:r>
            <w:r>
              <w:rPr>
                <w:sz w:val="24"/>
                <w:szCs w:val="24"/>
              </w:rPr>
              <w:t xml:space="preserve">checks the reusable bag 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E1032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2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FF8A5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reusable bag</w:t>
            </w:r>
          </w:p>
        </w:tc>
      </w:tr>
      <w:tr w:rsidR="00CF6F14" w14:paraId="73B9975A" w14:textId="77777777" w:rsidTr="00CF6F14">
        <w:trPr>
          <w:trHeight w:val="863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647E9" w14:textId="77777777" w:rsidR="00CF6F14" w:rsidRDefault="00CF6F14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 xml:space="preserve">The sub-system checks items 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18B4A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2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960F5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item</w:t>
            </w:r>
          </w:p>
        </w:tc>
      </w:tr>
      <w:tr w:rsidR="00CF6F14" w14:paraId="4D10C2DB" w14:textId="77777777" w:rsidTr="00CF6F14">
        <w:trPr>
          <w:trHeight w:val="863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05DAB" w14:textId="77777777" w:rsidR="00CF6F14" w:rsidRDefault="00CF6F14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The sub-system provides many categories of products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63A44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2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6380B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ort many categories</w:t>
            </w:r>
          </w:p>
        </w:tc>
      </w:tr>
      <w:tr w:rsidR="00CF6F14" w14:paraId="07C00F18" w14:textId="77777777" w:rsidTr="00CF6F14">
        <w:trPr>
          <w:trHeight w:val="863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022A1" w14:textId="77777777" w:rsidR="00CF6F14" w:rsidRDefault="00CF6F14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The sub-system markets products in retail and wholesaling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D3083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2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AEA01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l product</w:t>
            </w:r>
          </w:p>
        </w:tc>
      </w:tr>
      <w:tr w:rsidR="00CF6F14" w14:paraId="698C9A90" w14:textId="77777777" w:rsidTr="00CF6F14">
        <w:trPr>
          <w:trHeight w:val="863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FC051" w14:textId="77777777" w:rsidR="00CF6F14" w:rsidRDefault="00CF6F14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lastRenderedPageBreak/>
              <w:t>The sub-system changes customer’s points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1D0E5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2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7C990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bidi="ar-EG"/>
              </w:rPr>
              <w:t>Change points</w:t>
            </w:r>
          </w:p>
        </w:tc>
      </w:tr>
      <w:tr w:rsidR="00CF6F14" w14:paraId="1079D6D6" w14:textId="77777777" w:rsidTr="00CF6F14">
        <w:trPr>
          <w:trHeight w:val="863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26CE3" w14:textId="77777777" w:rsidR="00CF6F14" w:rsidRDefault="00CF6F14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 xml:space="preserve">The customer </w:t>
            </w:r>
            <w:proofErr w:type="gramStart"/>
            <w:r>
              <w:rPr>
                <w:sz w:val="24"/>
                <w:szCs w:val="24"/>
                <w:lang w:bidi="ar-EG"/>
              </w:rPr>
              <w:t>checks  offers</w:t>
            </w:r>
            <w:proofErr w:type="gramEnd"/>
            <w:r>
              <w:rPr>
                <w:sz w:val="24"/>
                <w:szCs w:val="24"/>
                <w:lang w:bidi="ar-EG"/>
              </w:rPr>
              <w:t xml:space="preserve"> of products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833DB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2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A27E9" w14:textId="77777777" w:rsidR="00CF6F14" w:rsidRDefault="00CF6F14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Check offers</w:t>
            </w:r>
          </w:p>
        </w:tc>
      </w:tr>
      <w:tr w:rsidR="00CF6F14" w14:paraId="6C06EE88" w14:textId="77777777" w:rsidTr="00CF6F14">
        <w:trPr>
          <w:trHeight w:val="863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38445" w14:textId="77777777" w:rsidR="00CF6F14" w:rsidRDefault="00CF6F14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The customer looks for and views products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60B35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2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8B64F" w14:textId="77777777" w:rsidR="00CF6F14" w:rsidRDefault="00CF6F14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Search and view products</w:t>
            </w:r>
          </w:p>
        </w:tc>
      </w:tr>
      <w:tr w:rsidR="00CF6F14" w14:paraId="11CA17D1" w14:textId="77777777" w:rsidTr="00CF6F14">
        <w:trPr>
          <w:trHeight w:val="863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9BE95" w14:textId="77777777" w:rsidR="00CF6F14" w:rsidRDefault="00CF6F14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The customer views his points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1389D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2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5BABF" w14:textId="77777777" w:rsidR="00CF6F14" w:rsidRDefault="00CF6F14">
            <w:pPr>
              <w:rPr>
                <w:sz w:val="24"/>
                <w:szCs w:val="24"/>
                <w:lang w:bidi="ar-EG"/>
              </w:rPr>
            </w:pPr>
            <w:proofErr w:type="gramStart"/>
            <w:r>
              <w:rPr>
                <w:sz w:val="24"/>
                <w:szCs w:val="24"/>
                <w:lang w:bidi="ar-EG"/>
              </w:rPr>
              <w:t>View points</w:t>
            </w:r>
            <w:proofErr w:type="gramEnd"/>
          </w:p>
        </w:tc>
      </w:tr>
      <w:tr w:rsidR="00CF6F14" w14:paraId="41E5753E" w14:textId="77777777" w:rsidTr="00CF6F14">
        <w:trPr>
          <w:trHeight w:val="863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06C18" w14:textId="61F7E24D" w:rsidR="00CF6F14" w:rsidRDefault="00CF6F14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The customer</w:t>
            </w:r>
            <w:r w:rsidR="004F36F3">
              <w:rPr>
                <w:rFonts w:hint="cs"/>
                <w:sz w:val="24"/>
                <w:szCs w:val="24"/>
                <w:rtl/>
                <w:lang w:bidi="ar-EG"/>
              </w:rPr>
              <w:t xml:space="preserve"> </w:t>
            </w:r>
            <w:r>
              <w:rPr>
                <w:sz w:val="24"/>
                <w:szCs w:val="24"/>
                <w:lang w:bidi="ar-EG"/>
              </w:rPr>
              <w:t>pa</w:t>
            </w:r>
            <w:r w:rsidR="000B7A4C">
              <w:rPr>
                <w:sz w:val="24"/>
                <w:szCs w:val="24"/>
                <w:lang w:bidi="ar-EG"/>
              </w:rPr>
              <w:t>y</w:t>
            </w:r>
            <w:r>
              <w:rPr>
                <w:sz w:val="24"/>
                <w:szCs w:val="24"/>
                <w:lang w:bidi="ar-EG"/>
              </w:rPr>
              <w:t>s for a product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F8CEA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2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DCFB1" w14:textId="1E32A3D6" w:rsidR="00CF6F14" w:rsidRDefault="000B7A4C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pa</w:t>
            </w:r>
            <w:r w:rsidR="009D5866">
              <w:rPr>
                <w:sz w:val="24"/>
                <w:szCs w:val="24"/>
                <w:lang w:bidi="ar-EG"/>
              </w:rPr>
              <w:t>y</w:t>
            </w:r>
          </w:p>
        </w:tc>
      </w:tr>
      <w:tr w:rsidR="00CF6F14" w14:paraId="4CC53EDC" w14:textId="77777777" w:rsidTr="00CF6F14">
        <w:trPr>
          <w:trHeight w:val="863"/>
        </w:trPr>
        <w:tc>
          <w:tcPr>
            <w:tcW w:w="2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FB15B" w14:textId="77777777" w:rsidR="00CF6F14" w:rsidRDefault="00CF6F14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The customer returns products within 14 days or on the same day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39DC4" w14:textId="77777777" w:rsidR="00CF6F14" w:rsidRDefault="00CF6F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2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83A66" w14:textId="77777777" w:rsidR="00CF6F14" w:rsidRDefault="00CF6F14">
            <w:pPr>
              <w:rPr>
                <w:sz w:val="24"/>
                <w:szCs w:val="24"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Return Products</w:t>
            </w:r>
          </w:p>
        </w:tc>
      </w:tr>
    </w:tbl>
    <w:p w14:paraId="0EBA3B9C" w14:textId="198D76CA" w:rsidR="00D87FB4" w:rsidRDefault="00D87FB4">
      <w:pPr>
        <w:rPr>
          <w:sz w:val="28"/>
          <w:szCs w:val="28"/>
          <w:rtl/>
        </w:rPr>
      </w:pPr>
    </w:p>
    <w:p w14:paraId="6312CFD0" w14:textId="63BB53C0" w:rsidR="00D87FB4" w:rsidRDefault="00D87FB4">
      <w:pPr>
        <w:rPr>
          <w:sz w:val="28"/>
          <w:szCs w:val="28"/>
          <w:rtl/>
        </w:rPr>
      </w:pPr>
    </w:p>
    <w:p w14:paraId="2488C9E3" w14:textId="2EB5DAD7" w:rsidR="00D87FB4" w:rsidRDefault="00D87FB4">
      <w:pPr>
        <w:rPr>
          <w:sz w:val="28"/>
          <w:szCs w:val="28"/>
          <w:rtl/>
        </w:rPr>
      </w:pPr>
    </w:p>
    <w:p w14:paraId="119927A0" w14:textId="3B91DD79" w:rsidR="00D87FB4" w:rsidRDefault="00D87FB4">
      <w:pPr>
        <w:rPr>
          <w:sz w:val="28"/>
          <w:szCs w:val="28"/>
          <w:rtl/>
        </w:rPr>
      </w:pPr>
    </w:p>
    <w:p w14:paraId="65EA3535" w14:textId="650832AE" w:rsidR="00D87FB4" w:rsidRDefault="00D87FB4">
      <w:pPr>
        <w:rPr>
          <w:sz w:val="28"/>
          <w:szCs w:val="28"/>
          <w:rtl/>
        </w:rPr>
      </w:pPr>
    </w:p>
    <w:p w14:paraId="068D23CB" w14:textId="6FA2C968" w:rsidR="00D87FB4" w:rsidRDefault="00D87FB4">
      <w:pPr>
        <w:rPr>
          <w:sz w:val="28"/>
          <w:szCs w:val="28"/>
          <w:rtl/>
        </w:rPr>
      </w:pPr>
    </w:p>
    <w:p w14:paraId="5315907E" w14:textId="1572C7C9" w:rsidR="00D87FB4" w:rsidRDefault="00D87FB4">
      <w:pPr>
        <w:rPr>
          <w:sz w:val="28"/>
          <w:szCs w:val="28"/>
        </w:rPr>
      </w:pPr>
    </w:p>
    <w:p w14:paraId="6F672ECD" w14:textId="647B64EF" w:rsidR="00CF6F14" w:rsidRDefault="00CF6F14">
      <w:pPr>
        <w:rPr>
          <w:sz w:val="28"/>
          <w:szCs w:val="28"/>
        </w:rPr>
      </w:pPr>
    </w:p>
    <w:p w14:paraId="6CDC0568" w14:textId="4FC845CA" w:rsidR="00CF6F14" w:rsidRDefault="00CF6F14">
      <w:pPr>
        <w:rPr>
          <w:sz w:val="28"/>
          <w:szCs w:val="28"/>
        </w:rPr>
      </w:pPr>
    </w:p>
    <w:p w14:paraId="072F82B9" w14:textId="34FA9713" w:rsidR="00D87FB4" w:rsidRDefault="00D87FB4">
      <w:pPr>
        <w:rPr>
          <w:sz w:val="28"/>
          <w:szCs w:val="28"/>
        </w:rPr>
      </w:pPr>
    </w:p>
    <w:p w14:paraId="0C828042" w14:textId="77777777" w:rsidR="001E6ED2" w:rsidRDefault="001E6ED2">
      <w:pPr>
        <w:rPr>
          <w:sz w:val="28"/>
          <w:szCs w:val="28"/>
        </w:rPr>
      </w:pPr>
    </w:p>
    <w:p w14:paraId="73771175" w14:textId="057F1AFA" w:rsidR="005678E4" w:rsidRDefault="005678E4" w:rsidP="00F838A6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Use case Descriptions:</w:t>
      </w:r>
    </w:p>
    <w:p w14:paraId="783AA8BB" w14:textId="77777777" w:rsidR="001E6ED2" w:rsidRPr="001E6ED2" w:rsidRDefault="001E6ED2" w:rsidP="001E6ED2">
      <w:pPr>
        <w:rPr>
          <w:sz w:val="28"/>
          <w:szCs w:val="28"/>
        </w:rPr>
      </w:pPr>
    </w:p>
    <w:p w14:paraId="1A41B900" w14:textId="050508A6" w:rsidR="007E33BB" w:rsidRDefault="007E33BB" w:rsidP="00CF1965">
      <w:pPr>
        <w:pStyle w:val="Caption"/>
      </w:pPr>
      <w:r>
        <w:t xml:space="preserve">Table </w:t>
      </w:r>
      <w:r w:rsidR="00CF1965">
        <w:t xml:space="preserve">3 </w:t>
      </w:r>
      <w:r>
        <w:t>- Use cases descriptions</w:t>
      </w:r>
    </w:p>
    <w:p w14:paraId="2D298A8B" w14:textId="77777777" w:rsidR="004B2D7B" w:rsidRPr="004B2D7B" w:rsidRDefault="004B2D7B" w:rsidP="004B2D7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853"/>
        <w:gridCol w:w="3383"/>
      </w:tblGrid>
      <w:tr w:rsidR="00CF6F14" w14:paraId="3D03F5EA" w14:textId="77777777" w:rsidTr="00D15896">
        <w:tc>
          <w:tcPr>
            <w:tcW w:w="3114" w:type="dxa"/>
          </w:tcPr>
          <w:p w14:paraId="26B7A61E" w14:textId="77777777" w:rsidR="00CF6F14" w:rsidRDefault="00CF6F14" w:rsidP="00D1589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 name</w:t>
            </w:r>
          </w:p>
        </w:tc>
        <w:tc>
          <w:tcPr>
            <w:tcW w:w="2853" w:type="dxa"/>
          </w:tcPr>
          <w:p w14:paraId="6E6C9953" w14:textId="77777777" w:rsidR="00CF6F14" w:rsidRDefault="00CF6F14" w:rsidP="00D1589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or</w:t>
            </w:r>
          </w:p>
        </w:tc>
        <w:tc>
          <w:tcPr>
            <w:tcW w:w="3383" w:type="dxa"/>
          </w:tcPr>
          <w:p w14:paraId="5742E97B" w14:textId="77777777" w:rsidR="00CF6F14" w:rsidRDefault="00CF6F14" w:rsidP="00D1589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cription</w:t>
            </w:r>
          </w:p>
        </w:tc>
      </w:tr>
      <w:tr w:rsidR="00CF6F14" w:rsidRPr="00872D5A" w14:paraId="6F385C6C" w14:textId="77777777" w:rsidTr="00D15896">
        <w:tc>
          <w:tcPr>
            <w:tcW w:w="3114" w:type="dxa"/>
          </w:tcPr>
          <w:p w14:paraId="5BFDF0DE" w14:textId="77777777" w:rsidR="00CF6F14" w:rsidRPr="00872D5A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receipt</w:t>
            </w:r>
          </w:p>
        </w:tc>
        <w:tc>
          <w:tcPr>
            <w:tcW w:w="2853" w:type="dxa"/>
          </w:tcPr>
          <w:p w14:paraId="380E4CD7" w14:textId="77777777" w:rsidR="00CF6F14" w:rsidRPr="00872D5A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b-system</w:t>
            </w:r>
          </w:p>
        </w:tc>
        <w:tc>
          <w:tcPr>
            <w:tcW w:w="3383" w:type="dxa"/>
          </w:tcPr>
          <w:p w14:paraId="17A6A5EE" w14:textId="77777777" w:rsidR="00CF6F14" w:rsidRPr="00872D5A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this use case the sub-system checks the price of each item then makes the receipt.</w:t>
            </w:r>
          </w:p>
        </w:tc>
      </w:tr>
      <w:tr w:rsidR="00CF6F14" w:rsidRPr="00872D5A" w14:paraId="70B392D5" w14:textId="77777777" w:rsidTr="00D15896">
        <w:tc>
          <w:tcPr>
            <w:tcW w:w="3114" w:type="dxa"/>
          </w:tcPr>
          <w:p w14:paraId="603E8794" w14:textId="77777777" w:rsidR="00CF6F14" w:rsidRPr="00872D5A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item</w:t>
            </w:r>
          </w:p>
        </w:tc>
        <w:tc>
          <w:tcPr>
            <w:tcW w:w="2853" w:type="dxa"/>
          </w:tcPr>
          <w:p w14:paraId="59E42BC7" w14:textId="77777777" w:rsidR="00CF6F14" w:rsidRPr="00872D5A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b-system</w:t>
            </w:r>
          </w:p>
        </w:tc>
        <w:tc>
          <w:tcPr>
            <w:tcW w:w="3383" w:type="dxa"/>
          </w:tcPr>
          <w:p w14:paraId="21706A87" w14:textId="77777777" w:rsidR="00CF6F14" w:rsidRPr="00872D5A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this use case the sub-system checks the price of each item.</w:t>
            </w:r>
          </w:p>
        </w:tc>
      </w:tr>
      <w:tr w:rsidR="00CF6F14" w:rsidRPr="00872D5A" w14:paraId="7BF9FD47" w14:textId="77777777" w:rsidTr="00D15896">
        <w:tc>
          <w:tcPr>
            <w:tcW w:w="3114" w:type="dxa"/>
          </w:tcPr>
          <w:p w14:paraId="3414F4C2" w14:textId="77777777" w:rsidR="00CF6F14" w:rsidRPr="00872D5A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offers</w:t>
            </w:r>
          </w:p>
        </w:tc>
        <w:tc>
          <w:tcPr>
            <w:tcW w:w="2853" w:type="dxa"/>
          </w:tcPr>
          <w:p w14:paraId="22FE883A" w14:textId="77777777" w:rsidR="00CF6F14" w:rsidRPr="00872D5A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3383" w:type="dxa"/>
          </w:tcPr>
          <w:p w14:paraId="19BCD311" w14:textId="77777777" w:rsidR="00CF6F14" w:rsidRPr="00872D5A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this use case the manager makes special offers on some products occasionally.</w:t>
            </w:r>
          </w:p>
        </w:tc>
      </w:tr>
      <w:tr w:rsidR="00CF6F14" w14:paraId="0544DF7A" w14:textId="77777777" w:rsidTr="00D15896">
        <w:tc>
          <w:tcPr>
            <w:tcW w:w="3114" w:type="dxa"/>
          </w:tcPr>
          <w:p w14:paraId="40767F49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offers</w:t>
            </w:r>
          </w:p>
        </w:tc>
        <w:tc>
          <w:tcPr>
            <w:tcW w:w="2853" w:type="dxa"/>
          </w:tcPr>
          <w:p w14:paraId="1CFDDBFA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51ECD219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this use case the customer checks if there are any offers on products.</w:t>
            </w:r>
          </w:p>
        </w:tc>
      </w:tr>
      <w:tr w:rsidR="00CF6F14" w14:paraId="6777D28B" w14:textId="77777777" w:rsidTr="00D15896">
        <w:tc>
          <w:tcPr>
            <w:tcW w:w="3114" w:type="dxa"/>
          </w:tcPr>
          <w:p w14:paraId="3E3E0F5B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arch and view product</w:t>
            </w:r>
          </w:p>
        </w:tc>
        <w:tc>
          <w:tcPr>
            <w:tcW w:w="2853" w:type="dxa"/>
          </w:tcPr>
          <w:p w14:paraId="6DDFED33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429BA0E2" w14:textId="77777777" w:rsidR="00CF6F14" w:rsidRDefault="00CF6F14" w:rsidP="00D15896">
            <w:pPr>
              <w:rPr>
                <w:sz w:val="24"/>
                <w:szCs w:val="24"/>
                <w:rtl/>
                <w:lang w:bidi="ar-EG"/>
              </w:rPr>
            </w:pPr>
            <w:r w:rsidRPr="00AE1FCB">
              <w:rPr>
                <w:sz w:val="24"/>
                <w:szCs w:val="24"/>
                <w:lang w:bidi="ar-EG"/>
              </w:rPr>
              <w:t xml:space="preserve">In this use case the customer searches for </w:t>
            </w:r>
            <w:proofErr w:type="gramStart"/>
            <w:r w:rsidRPr="00AE1FCB">
              <w:rPr>
                <w:sz w:val="24"/>
                <w:szCs w:val="24"/>
                <w:lang w:bidi="ar-EG"/>
              </w:rPr>
              <w:t>particular product</w:t>
            </w:r>
            <w:proofErr w:type="gramEnd"/>
            <w:r w:rsidRPr="00AE1FCB">
              <w:rPr>
                <w:sz w:val="24"/>
                <w:szCs w:val="24"/>
                <w:lang w:bidi="ar-EG"/>
              </w:rPr>
              <w:t xml:space="preserve"> and views its details.</w:t>
            </w:r>
          </w:p>
        </w:tc>
      </w:tr>
      <w:tr w:rsidR="00CF6F14" w14:paraId="0273DEC2" w14:textId="77777777" w:rsidTr="00D15896">
        <w:tc>
          <w:tcPr>
            <w:tcW w:w="3114" w:type="dxa"/>
          </w:tcPr>
          <w:p w14:paraId="7AD51388" w14:textId="77777777" w:rsidR="00CF6F14" w:rsidRDefault="00CF6F14" w:rsidP="00D15896">
            <w:pPr>
              <w:rPr>
                <w:sz w:val="24"/>
                <w:szCs w:val="24"/>
              </w:rPr>
            </w:pPr>
            <w:proofErr w:type="gramStart"/>
            <w:r w:rsidRPr="00AE1FCB">
              <w:rPr>
                <w:sz w:val="24"/>
                <w:szCs w:val="24"/>
              </w:rPr>
              <w:t>View points</w:t>
            </w:r>
            <w:proofErr w:type="gramEnd"/>
          </w:p>
        </w:tc>
        <w:tc>
          <w:tcPr>
            <w:tcW w:w="2853" w:type="dxa"/>
          </w:tcPr>
          <w:p w14:paraId="5B5B3DF8" w14:textId="77777777" w:rsidR="00CF6F14" w:rsidRDefault="00CF6F14" w:rsidP="00D15896">
            <w:pPr>
              <w:rPr>
                <w:sz w:val="24"/>
                <w:szCs w:val="24"/>
              </w:rPr>
            </w:pPr>
            <w:r w:rsidRPr="00AE1FCB"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56652CC8" w14:textId="77777777" w:rsidR="00CF6F14" w:rsidRDefault="00CF6F14" w:rsidP="00D15896">
            <w:pPr>
              <w:rPr>
                <w:sz w:val="24"/>
                <w:szCs w:val="24"/>
                <w:rtl/>
                <w:lang w:bidi="ar-EG"/>
              </w:rPr>
            </w:pPr>
            <w:r w:rsidRPr="00AE1FCB">
              <w:rPr>
                <w:sz w:val="24"/>
                <w:szCs w:val="24"/>
              </w:rPr>
              <w:t>In this use case the customer views his collected points.</w:t>
            </w:r>
          </w:p>
        </w:tc>
      </w:tr>
      <w:tr w:rsidR="00CF6F14" w14:paraId="521E04C0" w14:textId="77777777" w:rsidTr="00D15896">
        <w:tc>
          <w:tcPr>
            <w:tcW w:w="3114" w:type="dxa"/>
          </w:tcPr>
          <w:p w14:paraId="323573BF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products</w:t>
            </w:r>
          </w:p>
        </w:tc>
        <w:tc>
          <w:tcPr>
            <w:tcW w:w="2853" w:type="dxa"/>
          </w:tcPr>
          <w:p w14:paraId="47A633DD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4E208F15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this use case the customer can return products that he has bought within 14 days or on the same day if the product has gone bad.</w:t>
            </w:r>
          </w:p>
        </w:tc>
      </w:tr>
      <w:tr w:rsidR="00CF6F14" w:rsidRPr="00655F51" w14:paraId="53A2D0B3" w14:textId="77777777" w:rsidTr="00D15896">
        <w:tc>
          <w:tcPr>
            <w:tcW w:w="3114" w:type="dxa"/>
          </w:tcPr>
          <w:p w14:paraId="64A917B5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products within 14 days</w:t>
            </w:r>
          </w:p>
        </w:tc>
        <w:tc>
          <w:tcPr>
            <w:tcW w:w="2853" w:type="dxa"/>
          </w:tcPr>
          <w:p w14:paraId="45FF726A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73D5296B" w14:textId="77777777" w:rsidR="00CF6F14" w:rsidRPr="00655F51" w:rsidRDefault="00CF6F14" w:rsidP="00D15896">
            <w:pPr>
              <w:rPr>
                <w:sz w:val="24"/>
                <w:szCs w:val="24"/>
              </w:rPr>
            </w:pPr>
            <w:r w:rsidRPr="00655F51">
              <w:rPr>
                <w:sz w:val="24"/>
                <w:szCs w:val="24"/>
              </w:rPr>
              <w:t>In this use case the customer can return products on the same day as fresh food, dairy, and pastry products</w:t>
            </w:r>
            <w:r>
              <w:rPr>
                <w:sz w:val="24"/>
                <w:szCs w:val="24"/>
              </w:rPr>
              <w:t>.</w:t>
            </w:r>
            <w:r w:rsidRPr="00655F51">
              <w:rPr>
                <w:sz w:val="24"/>
                <w:szCs w:val="24"/>
              </w:rPr>
              <w:t xml:space="preserve"> </w:t>
            </w:r>
          </w:p>
        </w:tc>
      </w:tr>
      <w:tr w:rsidR="00CF6F14" w14:paraId="6704D8D7" w14:textId="77777777" w:rsidTr="00D15896">
        <w:tc>
          <w:tcPr>
            <w:tcW w:w="3114" w:type="dxa"/>
          </w:tcPr>
          <w:p w14:paraId="282D5359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Return products on the same day</w:t>
            </w:r>
          </w:p>
        </w:tc>
        <w:tc>
          <w:tcPr>
            <w:tcW w:w="2853" w:type="dxa"/>
          </w:tcPr>
          <w:p w14:paraId="6DE33B85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416F5461" w14:textId="77777777" w:rsidR="00CF6F14" w:rsidRDefault="00CF6F14" w:rsidP="00D15896">
            <w:pPr>
              <w:rPr>
                <w:sz w:val="24"/>
                <w:szCs w:val="24"/>
              </w:rPr>
            </w:pPr>
            <w:r w:rsidRPr="00AE1FCB">
              <w:rPr>
                <w:sz w:val="24"/>
                <w:szCs w:val="24"/>
              </w:rPr>
              <w:t>In this use case the customer</w:t>
            </w:r>
            <w:r>
              <w:rPr>
                <w:sz w:val="24"/>
                <w:szCs w:val="24"/>
              </w:rPr>
              <w:t xml:space="preserve"> can return products within 14 days such as appliances.</w:t>
            </w:r>
          </w:p>
        </w:tc>
      </w:tr>
      <w:tr w:rsidR="00CF6F14" w14:paraId="156E29EB" w14:textId="77777777" w:rsidTr="00D15896">
        <w:tc>
          <w:tcPr>
            <w:tcW w:w="3114" w:type="dxa"/>
          </w:tcPr>
          <w:p w14:paraId="3FFF9482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nge product’s price</w:t>
            </w:r>
          </w:p>
        </w:tc>
        <w:tc>
          <w:tcPr>
            <w:tcW w:w="2853" w:type="dxa"/>
          </w:tcPr>
          <w:p w14:paraId="4AF1285A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3383" w:type="dxa"/>
          </w:tcPr>
          <w:p w14:paraId="20A5D878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this use case the manager changes the price of </w:t>
            </w:r>
            <w:proofErr w:type="gramStart"/>
            <w:r>
              <w:rPr>
                <w:sz w:val="24"/>
                <w:szCs w:val="24"/>
              </w:rPr>
              <w:t>particular product</w:t>
            </w:r>
            <w:proofErr w:type="gramEnd"/>
            <w:r>
              <w:rPr>
                <w:sz w:val="24"/>
                <w:szCs w:val="24"/>
              </w:rPr>
              <w:t>.</w:t>
            </w:r>
          </w:p>
        </w:tc>
      </w:tr>
      <w:tr w:rsidR="00CF6F14" w14:paraId="081A6A6B" w14:textId="77777777" w:rsidTr="00D15896">
        <w:tc>
          <w:tcPr>
            <w:tcW w:w="3114" w:type="dxa"/>
          </w:tcPr>
          <w:p w14:paraId="3E4AEA4C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</w:t>
            </w:r>
          </w:p>
        </w:tc>
        <w:tc>
          <w:tcPr>
            <w:tcW w:w="2853" w:type="dxa"/>
          </w:tcPr>
          <w:p w14:paraId="5B0B3BDA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3383" w:type="dxa"/>
          </w:tcPr>
          <w:p w14:paraId="5903F6A8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this use case the manager adds new product to the system</w:t>
            </w:r>
          </w:p>
        </w:tc>
      </w:tr>
      <w:tr w:rsidR="00CF6F14" w14:paraId="3A5782EF" w14:textId="77777777" w:rsidTr="00D15896">
        <w:tc>
          <w:tcPr>
            <w:tcW w:w="3114" w:type="dxa"/>
          </w:tcPr>
          <w:p w14:paraId="7871471C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reports</w:t>
            </w:r>
          </w:p>
        </w:tc>
        <w:tc>
          <w:tcPr>
            <w:tcW w:w="2853" w:type="dxa"/>
          </w:tcPr>
          <w:p w14:paraId="2CC1FEE0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3383" w:type="dxa"/>
          </w:tcPr>
          <w:p w14:paraId="295B9B09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this use case the manager gets reports about products including bestselling, lowest selling products and </w:t>
            </w:r>
            <w:r>
              <w:t>customer preferences.</w:t>
            </w:r>
          </w:p>
        </w:tc>
      </w:tr>
      <w:tr w:rsidR="00CF6F14" w14:paraId="31880C9E" w14:textId="77777777" w:rsidTr="00D15896">
        <w:tc>
          <w:tcPr>
            <w:tcW w:w="3114" w:type="dxa"/>
          </w:tcPr>
          <w:p w14:paraId="4A46DC6C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deals</w:t>
            </w:r>
          </w:p>
        </w:tc>
        <w:tc>
          <w:tcPr>
            <w:tcW w:w="2853" w:type="dxa"/>
          </w:tcPr>
          <w:p w14:paraId="1B82EDA8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, Supplier</w:t>
            </w:r>
          </w:p>
        </w:tc>
        <w:tc>
          <w:tcPr>
            <w:tcW w:w="3383" w:type="dxa"/>
          </w:tcPr>
          <w:p w14:paraId="08E41862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this use case the manager makes deals with </w:t>
            </w:r>
            <w:r>
              <w:t>various</w:t>
            </w:r>
            <w:r>
              <w:rPr>
                <w:sz w:val="24"/>
                <w:szCs w:val="24"/>
              </w:rPr>
              <w:t xml:space="preserve"> suppliers </w:t>
            </w:r>
            <w:r>
              <w:t>to provide these variations of products.</w:t>
            </w:r>
          </w:p>
        </w:tc>
      </w:tr>
      <w:tr w:rsidR="00CF6F14" w14:paraId="209517D0" w14:textId="77777777" w:rsidTr="00D15896">
        <w:tc>
          <w:tcPr>
            <w:tcW w:w="3114" w:type="dxa"/>
          </w:tcPr>
          <w:p w14:paraId="4B58D8E6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products</w:t>
            </w:r>
          </w:p>
        </w:tc>
        <w:tc>
          <w:tcPr>
            <w:tcW w:w="2853" w:type="dxa"/>
          </w:tcPr>
          <w:p w14:paraId="2A85BEAE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lier</w:t>
            </w:r>
          </w:p>
        </w:tc>
        <w:tc>
          <w:tcPr>
            <w:tcW w:w="3383" w:type="dxa"/>
          </w:tcPr>
          <w:p w14:paraId="67F0EBDB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this use case the supplier provides manager with various products based on their deal.</w:t>
            </w:r>
          </w:p>
        </w:tc>
      </w:tr>
      <w:tr w:rsidR="00CF6F14" w14:paraId="63676D05" w14:textId="77777777" w:rsidTr="00D15896">
        <w:tc>
          <w:tcPr>
            <w:tcW w:w="3114" w:type="dxa"/>
          </w:tcPr>
          <w:p w14:paraId="12BF4595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reusable bag</w:t>
            </w:r>
          </w:p>
        </w:tc>
        <w:tc>
          <w:tcPr>
            <w:tcW w:w="2853" w:type="dxa"/>
          </w:tcPr>
          <w:p w14:paraId="4EDD0F63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b-system</w:t>
            </w:r>
          </w:p>
        </w:tc>
        <w:tc>
          <w:tcPr>
            <w:tcW w:w="3383" w:type="dxa"/>
          </w:tcPr>
          <w:p w14:paraId="11A433E4" w14:textId="76405F60" w:rsidR="00CF6F14" w:rsidRDefault="005F5129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this use case </w:t>
            </w:r>
            <w:r w:rsidR="00CF6F14">
              <w:rPr>
                <w:sz w:val="24"/>
                <w:szCs w:val="24"/>
              </w:rPr>
              <w:t>Sub-system checks if customer uses special bags to add point for him/her.</w:t>
            </w:r>
          </w:p>
        </w:tc>
      </w:tr>
      <w:tr w:rsidR="00CF6F14" w14:paraId="2CF70C63" w14:textId="77777777" w:rsidTr="00D15896">
        <w:tc>
          <w:tcPr>
            <w:tcW w:w="3114" w:type="dxa"/>
          </w:tcPr>
          <w:p w14:paraId="11CE45B1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ort many categories</w:t>
            </w:r>
          </w:p>
        </w:tc>
        <w:tc>
          <w:tcPr>
            <w:tcW w:w="2853" w:type="dxa"/>
          </w:tcPr>
          <w:p w14:paraId="315447DB" w14:textId="77777777" w:rsidR="00CF6F14" w:rsidRDefault="00CF6F14" w:rsidP="00D15896">
            <w:pPr>
              <w:rPr>
                <w:sz w:val="24"/>
                <w:szCs w:val="24"/>
              </w:rPr>
            </w:pPr>
            <w:bookmarkStart w:id="0" w:name="_Hlk118911294"/>
            <w:r>
              <w:rPr>
                <w:sz w:val="24"/>
                <w:szCs w:val="24"/>
              </w:rPr>
              <w:t>Sub-system</w:t>
            </w:r>
            <w:bookmarkEnd w:id="0"/>
          </w:p>
        </w:tc>
        <w:tc>
          <w:tcPr>
            <w:tcW w:w="3383" w:type="dxa"/>
          </w:tcPr>
          <w:p w14:paraId="09556B03" w14:textId="1E97EF73" w:rsidR="00CF6F14" w:rsidRDefault="005F5129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this use case </w:t>
            </w:r>
            <w:r w:rsidR="00CF6F14">
              <w:rPr>
                <w:sz w:val="24"/>
                <w:szCs w:val="24"/>
              </w:rPr>
              <w:t xml:space="preserve">Sub-system provides many product’s categories like types of food and </w:t>
            </w:r>
            <w:r w:rsidR="00CF6F14">
              <w:t>appliances.</w:t>
            </w:r>
          </w:p>
        </w:tc>
      </w:tr>
      <w:tr w:rsidR="00CF6F14" w14:paraId="2709BFA8" w14:textId="77777777" w:rsidTr="00D15896">
        <w:tc>
          <w:tcPr>
            <w:tcW w:w="3114" w:type="dxa"/>
          </w:tcPr>
          <w:p w14:paraId="1CA2F195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ll product </w:t>
            </w:r>
          </w:p>
        </w:tc>
        <w:tc>
          <w:tcPr>
            <w:tcW w:w="2853" w:type="dxa"/>
          </w:tcPr>
          <w:p w14:paraId="321A9CC6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b-system</w:t>
            </w:r>
          </w:p>
        </w:tc>
        <w:tc>
          <w:tcPr>
            <w:tcW w:w="3383" w:type="dxa"/>
          </w:tcPr>
          <w:p w14:paraId="41FD21E2" w14:textId="45C9C5DA" w:rsidR="00CF6F14" w:rsidRDefault="005F5129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this use case </w:t>
            </w:r>
            <w:r w:rsidR="00CF6F14">
              <w:rPr>
                <w:sz w:val="24"/>
                <w:szCs w:val="24"/>
              </w:rPr>
              <w:t>Sub-system allows customers to choose which way buy product with.</w:t>
            </w:r>
          </w:p>
        </w:tc>
      </w:tr>
      <w:tr w:rsidR="00CF6F14" w14:paraId="49864C4B" w14:textId="77777777" w:rsidTr="00D15896">
        <w:tc>
          <w:tcPr>
            <w:tcW w:w="3114" w:type="dxa"/>
          </w:tcPr>
          <w:p w14:paraId="3C0A60BB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tail </w:t>
            </w:r>
          </w:p>
        </w:tc>
        <w:tc>
          <w:tcPr>
            <w:tcW w:w="2853" w:type="dxa"/>
          </w:tcPr>
          <w:p w14:paraId="752DB175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b-system</w:t>
            </w:r>
          </w:p>
        </w:tc>
        <w:tc>
          <w:tcPr>
            <w:tcW w:w="3383" w:type="dxa"/>
          </w:tcPr>
          <w:p w14:paraId="74FDD94D" w14:textId="68B80313" w:rsidR="00CF6F14" w:rsidRDefault="005F5129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this use case </w:t>
            </w:r>
            <w:r w:rsidR="00CF6F14">
              <w:rPr>
                <w:sz w:val="24"/>
                <w:szCs w:val="24"/>
              </w:rPr>
              <w:t xml:space="preserve">Sub-system provides retail method to sell product one by one. </w:t>
            </w:r>
          </w:p>
        </w:tc>
      </w:tr>
      <w:tr w:rsidR="00CF6F14" w14:paraId="686B6CA6" w14:textId="77777777" w:rsidTr="00D15896">
        <w:tc>
          <w:tcPr>
            <w:tcW w:w="3114" w:type="dxa"/>
          </w:tcPr>
          <w:p w14:paraId="4029B3AF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olesaling</w:t>
            </w:r>
          </w:p>
        </w:tc>
        <w:tc>
          <w:tcPr>
            <w:tcW w:w="2853" w:type="dxa"/>
          </w:tcPr>
          <w:p w14:paraId="1ADF23A2" w14:textId="77777777" w:rsidR="00CF6F14" w:rsidRDefault="00CF6F14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b-system</w:t>
            </w:r>
          </w:p>
        </w:tc>
        <w:tc>
          <w:tcPr>
            <w:tcW w:w="3383" w:type="dxa"/>
          </w:tcPr>
          <w:p w14:paraId="7D66B645" w14:textId="765AE9A8" w:rsidR="00CF6F14" w:rsidRDefault="005F5129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this use case </w:t>
            </w:r>
            <w:r w:rsidR="00CF6F14">
              <w:rPr>
                <w:sz w:val="24"/>
                <w:szCs w:val="24"/>
              </w:rPr>
              <w:t xml:space="preserve">Sub-system provides wholesaling method to sell product in group. </w:t>
            </w:r>
          </w:p>
        </w:tc>
      </w:tr>
      <w:tr w:rsidR="00CF6F14" w14:paraId="6522CF69" w14:textId="77777777" w:rsidTr="00D15896">
        <w:tc>
          <w:tcPr>
            <w:tcW w:w="3114" w:type="dxa"/>
          </w:tcPr>
          <w:p w14:paraId="7C34189B" w14:textId="27E51F1F" w:rsidR="00CF6F14" w:rsidRDefault="004B2D7B" w:rsidP="00D15896">
            <w:pPr>
              <w:rPr>
                <w:sz w:val="24"/>
                <w:szCs w:val="24"/>
              </w:rPr>
            </w:pPr>
            <w:r w:rsidRPr="004B2D7B">
              <w:rPr>
                <w:sz w:val="24"/>
                <w:szCs w:val="24"/>
              </w:rPr>
              <w:lastRenderedPageBreak/>
              <w:t>change point</w:t>
            </w:r>
          </w:p>
        </w:tc>
        <w:tc>
          <w:tcPr>
            <w:tcW w:w="2853" w:type="dxa"/>
          </w:tcPr>
          <w:p w14:paraId="75A0FF9F" w14:textId="0A7F477A" w:rsidR="00CF6F14" w:rsidRDefault="004B2D7B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b-system</w:t>
            </w:r>
          </w:p>
        </w:tc>
        <w:tc>
          <w:tcPr>
            <w:tcW w:w="3383" w:type="dxa"/>
          </w:tcPr>
          <w:p w14:paraId="3C7B66C8" w14:textId="09A9EFD3" w:rsidR="00CF6F14" w:rsidRDefault="00531CFE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Pr="004B2D7B">
              <w:rPr>
                <w:sz w:val="24"/>
                <w:szCs w:val="24"/>
              </w:rPr>
              <w:t xml:space="preserve">ub system increases customer's point </w:t>
            </w:r>
            <w:r w:rsidR="004B2D7B" w:rsidRPr="004B2D7B">
              <w:rPr>
                <w:sz w:val="24"/>
                <w:szCs w:val="24"/>
              </w:rPr>
              <w:t xml:space="preserve">when the customer uses reusable bag </w:t>
            </w:r>
          </w:p>
        </w:tc>
      </w:tr>
      <w:tr w:rsidR="00531CFE" w14:paraId="2345DFCC" w14:textId="77777777" w:rsidTr="00D15896">
        <w:tc>
          <w:tcPr>
            <w:tcW w:w="3114" w:type="dxa"/>
          </w:tcPr>
          <w:p w14:paraId="4A0173B9" w14:textId="54232EFF" w:rsidR="00531CFE" w:rsidRPr="004B2D7B" w:rsidRDefault="00531CFE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</w:t>
            </w:r>
          </w:p>
        </w:tc>
        <w:tc>
          <w:tcPr>
            <w:tcW w:w="2853" w:type="dxa"/>
          </w:tcPr>
          <w:p w14:paraId="34C157A6" w14:textId="69F02972" w:rsidR="00531CFE" w:rsidRDefault="00531CFE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784C542B" w14:textId="6939D8DB" w:rsidR="00531CFE" w:rsidRPr="004B2D7B" w:rsidRDefault="00BB0AF8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this use case </w:t>
            </w:r>
            <w:r w:rsidR="00531CFE">
              <w:rPr>
                <w:sz w:val="24"/>
                <w:szCs w:val="24"/>
              </w:rPr>
              <w:t>Customer selects products to buy</w:t>
            </w:r>
            <w:r>
              <w:rPr>
                <w:sz w:val="24"/>
                <w:szCs w:val="24"/>
              </w:rPr>
              <w:t xml:space="preserve"> in </w:t>
            </w:r>
            <w:r w:rsidRPr="00BB0AF8">
              <w:rPr>
                <w:sz w:val="24"/>
                <w:szCs w:val="24"/>
              </w:rPr>
              <w:t>retrial or wholesaling</w:t>
            </w:r>
          </w:p>
        </w:tc>
      </w:tr>
      <w:tr w:rsidR="00CF6F14" w14:paraId="0A40DF41" w14:textId="77777777" w:rsidTr="00D15896">
        <w:tc>
          <w:tcPr>
            <w:tcW w:w="3114" w:type="dxa"/>
          </w:tcPr>
          <w:p w14:paraId="037BD74D" w14:textId="415B8ABF" w:rsidR="00CF6F14" w:rsidRDefault="000B7A4C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</w:t>
            </w:r>
            <w:r w:rsidR="004B2D7B">
              <w:rPr>
                <w:sz w:val="24"/>
                <w:szCs w:val="24"/>
              </w:rPr>
              <w:t>y</w:t>
            </w:r>
          </w:p>
        </w:tc>
        <w:tc>
          <w:tcPr>
            <w:tcW w:w="2853" w:type="dxa"/>
          </w:tcPr>
          <w:p w14:paraId="40FF4485" w14:textId="603800EC" w:rsidR="00CF6F14" w:rsidRDefault="004B2D7B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1BF467DA" w14:textId="61C1782E" w:rsidR="00CF6F14" w:rsidRDefault="004B2D7B" w:rsidP="004B2D7B">
            <w:pPr>
              <w:rPr>
                <w:sz w:val="24"/>
                <w:szCs w:val="24"/>
              </w:rPr>
            </w:pPr>
            <w:r w:rsidRPr="004B2D7B">
              <w:rPr>
                <w:sz w:val="24"/>
                <w:szCs w:val="24"/>
              </w:rPr>
              <w:t xml:space="preserve">In this case when the customer buys any product from the store he </w:t>
            </w:r>
            <w:proofErr w:type="gramStart"/>
            <w:r w:rsidRPr="004B2D7B">
              <w:rPr>
                <w:sz w:val="24"/>
                <w:szCs w:val="24"/>
              </w:rPr>
              <w:t>has to</w:t>
            </w:r>
            <w:proofErr w:type="gramEnd"/>
            <w:r w:rsidRPr="004B2D7B">
              <w:rPr>
                <w:sz w:val="24"/>
                <w:szCs w:val="24"/>
              </w:rPr>
              <w:t xml:space="preserve"> pay with credit, in cash or using his points</w:t>
            </w:r>
          </w:p>
        </w:tc>
      </w:tr>
      <w:tr w:rsidR="00CF6F14" w14:paraId="30D25243" w14:textId="77777777" w:rsidTr="00D15896">
        <w:tc>
          <w:tcPr>
            <w:tcW w:w="3114" w:type="dxa"/>
          </w:tcPr>
          <w:p w14:paraId="75C177E8" w14:textId="2101DFDF" w:rsidR="00CF6F14" w:rsidRDefault="000B7A4C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</w:t>
            </w:r>
            <w:r w:rsidR="004B2D7B">
              <w:rPr>
                <w:sz w:val="24"/>
                <w:szCs w:val="24"/>
              </w:rPr>
              <w:t xml:space="preserve"> with credit </w:t>
            </w:r>
          </w:p>
        </w:tc>
        <w:tc>
          <w:tcPr>
            <w:tcW w:w="2853" w:type="dxa"/>
          </w:tcPr>
          <w:p w14:paraId="1A22016F" w14:textId="50D73677" w:rsidR="00CF6F14" w:rsidRDefault="004B2D7B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259DC66F" w14:textId="757D5711" w:rsidR="00CF6F14" w:rsidRDefault="004B2D7B" w:rsidP="00D15896">
            <w:pPr>
              <w:rPr>
                <w:sz w:val="24"/>
                <w:szCs w:val="24"/>
              </w:rPr>
            </w:pPr>
            <w:r w:rsidRPr="004B2D7B">
              <w:rPr>
                <w:sz w:val="24"/>
                <w:szCs w:val="24"/>
              </w:rPr>
              <w:t>In this case the customer can pay using credit card so his points will be increased</w:t>
            </w:r>
          </w:p>
        </w:tc>
      </w:tr>
      <w:tr w:rsidR="00CF6F14" w14:paraId="2CA78247" w14:textId="77777777" w:rsidTr="00D15896">
        <w:tc>
          <w:tcPr>
            <w:tcW w:w="3114" w:type="dxa"/>
          </w:tcPr>
          <w:p w14:paraId="0FAAA830" w14:textId="59EAEB7D" w:rsidR="00CF6F14" w:rsidRDefault="000B7A4C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</w:t>
            </w:r>
            <w:r w:rsidR="004B2D7B">
              <w:rPr>
                <w:sz w:val="24"/>
                <w:szCs w:val="24"/>
              </w:rPr>
              <w:t>y in cash</w:t>
            </w:r>
          </w:p>
        </w:tc>
        <w:tc>
          <w:tcPr>
            <w:tcW w:w="2853" w:type="dxa"/>
          </w:tcPr>
          <w:p w14:paraId="2102F6BB" w14:textId="4815EA54" w:rsidR="00CF6F14" w:rsidRDefault="004B2D7B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09C02DBE" w14:textId="17AD12FC" w:rsidR="00CF6F14" w:rsidRDefault="004B2D7B" w:rsidP="00D15896">
            <w:pPr>
              <w:rPr>
                <w:sz w:val="24"/>
                <w:szCs w:val="24"/>
              </w:rPr>
            </w:pPr>
            <w:r w:rsidRPr="004B2D7B">
              <w:rPr>
                <w:sz w:val="24"/>
                <w:szCs w:val="24"/>
              </w:rPr>
              <w:t xml:space="preserve">In this case the customer can pay in cash so his points will be increased                                                                                                                                                                             </w:t>
            </w:r>
          </w:p>
        </w:tc>
      </w:tr>
      <w:tr w:rsidR="00CF6F14" w14:paraId="4ECA9F55" w14:textId="77777777" w:rsidTr="00D15896">
        <w:tc>
          <w:tcPr>
            <w:tcW w:w="3114" w:type="dxa"/>
          </w:tcPr>
          <w:p w14:paraId="313DB6BC" w14:textId="6C1636A1" w:rsidR="00CF6F14" w:rsidRDefault="000B7A4C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</w:t>
            </w:r>
            <w:r w:rsidR="004B2D7B">
              <w:rPr>
                <w:sz w:val="24"/>
                <w:szCs w:val="24"/>
              </w:rPr>
              <w:t>y with points</w:t>
            </w:r>
          </w:p>
        </w:tc>
        <w:tc>
          <w:tcPr>
            <w:tcW w:w="2853" w:type="dxa"/>
          </w:tcPr>
          <w:p w14:paraId="27981514" w14:textId="1E029369" w:rsidR="00CF6F14" w:rsidRDefault="004B2D7B" w:rsidP="00D158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106D5E62" w14:textId="2DDA6702" w:rsidR="00CF6F14" w:rsidRDefault="004B2D7B" w:rsidP="00D15896">
            <w:pPr>
              <w:rPr>
                <w:sz w:val="24"/>
                <w:szCs w:val="24"/>
              </w:rPr>
            </w:pPr>
            <w:r w:rsidRPr="004B2D7B">
              <w:rPr>
                <w:sz w:val="24"/>
                <w:szCs w:val="24"/>
              </w:rPr>
              <w:t>In this case the customer can pay using his points and that affect his points balance</w:t>
            </w:r>
          </w:p>
        </w:tc>
      </w:tr>
    </w:tbl>
    <w:p w14:paraId="2C6454DB" w14:textId="138F27FE" w:rsidR="005E2E18" w:rsidRDefault="005E2E18" w:rsidP="005E2E18">
      <w:pPr>
        <w:rPr>
          <w:sz w:val="28"/>
          <w:szCs w:val="28"/>
        </w:rPr>
      </w:pPr>
    </w:p>
    <w:p w14:paraId="75FDEDC6" w14:textId="2997C61C" w:rsidR="0058415D" w:rsidRDefault="0058415D" w:rsidP="005E2E18">
      <w:pPr>
        <w:rPr>
          <w:sz w:val="28"/>
          <w:szCs w:val="28"/>
        </w:rPr>
      </w:pPr>
    </w:p>
    <w:p w14:paraId="3E97D958" w14:textId="77777777" w:rsidR="0058415D" w:rsidRDefault="0058415D" w:rsidP="005E2E18">
      <w:pPr>
        <w:rPr>
          <w:sz w:val="28"/>
          <w:szCs w:val="28"/>
        </w:rPr>
      </w:pPr>
    </w:p>
    <w:p w14:paraId="760CB7E6" w14:textId="1ECCB554" w:rsidR="0058415D" w:rsidRDefault="0058415D" w:rsidP="005E2E18">
      <w:pPr>
        <w:rPr>
          <w:sz w:val="28"/>
          <w:szCs w:val="28"/>
        </w:rPr>
      </w:pPr>
    </w:p>
    <w:p w14:paraId="2E551FE6" w14:textId="12B57FDE" w:rsidR="001E6ED2" w:rsidRDefault="001E6ED2" w:rsidP="005E2E18">
      <w:pPr>
        <w:rPr>
          <w:sz w:val="28"/>
          <w:szCs w:val="28"/>
        </w:rPr>
      </w:pPr>
    </w:p>
    <w:p w14:paraId="57F71BCC" w14:textId="3DF24B22" w:rsidR="001E6ED2" w:rsidRDefault="001E6ED2" w:rsidP="005E2E18">
      <w:pPr>
        <w:rPr>
          <w:sz w:val="28"/>
          <w:szCs w:val="28"/>
        </w:rPr>
      </w:pPr>
    </w:p>
    <w:p w14:paraId="13393205" w14:textId="1440950E" w:rsidR="001E6ED2" w:rsidRDefault="001E6ED2" w:rsidP="005E2E18">
      <w:pPr>
        <w:rPr>
          <w:sz w:val="28"/>
          <w:szCs w:val="28"/>
        </w:rPr>
      </w:pPr>
    </w:p>
    <w:p w14:paraId="0CA2E626" w14:textId="6063EBC9" w:rsidR="001E6ED2" w:rsidRDefault="001E6ED2" w:rsidP="005E2E18">
      <w:pPr>
        <w:rPr>
          <w:sz w:val="28"/>
          <w:szCs w:val="28"/>
        </w:rPr>
      </w:pPr>
    </w:p>
    <w:p w14:paraId="49D155E8" w14:textId="77777777" w:rsidR="001E6ED2" w:rsidRDefault="001E6ED2" w:rsidP="005E2E18">
      <w:pPr>
        <w:rPr>
          <w:sz w:val="28"/>
          <w:szCs w:val="28"/>
        </w:rPr>
      </w:pPr>
    </w:p>
    <w:p w14:paraId="64964235" w14:textId="3302F426" w:rsidR="005E2E18" w:rsidRPr="002632E1" w:rsidRDefault="005E2E18" w:rsidP="005E2E18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2632E1">
        <w:rPr>
          <w:sz w:val="28"/>
          <w:szCs w:val="28"/>
        </w:rPr>
        <w:lastRenderedPageBreak/>
        <w:t>Matrix that maps all domain classes to the set of use cases</w:t>
      </w:r>
    </w:p>
    <w:p w14:paraId="7376CAC9" w14:textId="1F21F415" w:rsidR="005E2E18" w:rsidRPr="006C2C1E" w:rsidRDefault="005E2E18" w:rsidP="005E2E18">
      <w:pPr>
        <w:pStyle w:val="ListParagraph"/>
        <w:ind w:left="1080"/>
        <w:rPr>
          <w:sz w:val="32"/>
          <w:szCs w:val="32"/>
        </w:rPr>
      </w:pPr>
    </w:p>
    <w:tbl>
      <w:tblPr>
        <w:tblStyle w:val="TableGrid"/>
        <w:tblW w:w="10439" w:type="dxa"/>
        <w:tblLook w:val="04A0" w:firstRow="1" w:lastRow="0" w:firstColumn="1" w:lastColumn="0" w:noHBand="0" w:noVBand="1"/>
      </w:tblPr>
      <w:tblGrid>
        <w:gridCol w:w="3479"/>
        <w:gridCol w:w="3480"/>
        <w:gridCol w:w="3480"/>
      </w:tblGrid>
      <w:tr w:rsidR="0058415D" w:rsidRPr="001D76F5" w14:paraId="42855BB6" w14:textId="77777777" w:rsidTr="003C44CB">
        <w:trPr>
          <w:trHeight w:val="268"/>
        </w:trPr>
        <w:tc>
          <w:tcPr>
            <w:tcW w:w="3479" w:type="dxa"/>
          </w:tcPr>
          <w:p w14:paraId="75D8DCF0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Use case</w:t>
            </w:r>
          </w:p>
          <w:p w14:paraId="1BA0DD2C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1D76F5">
              <w:rPr>
                <w:rFonts w:cstheme="minorHAnsi"/>
                <w:b/>
                <w:bCs/>
                <w:sz w:val="24"/>
                <w:szCs w:val="24"/>
              </w:rPr>
              <w:t>Vs.</w:t>
            </w:r>
          </w:p>
          <w:p w14:paraId="0551AFBD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Domain Class</w:t>
            </w:r>
          </w:p>
        </w:tc>
        <w:tc>
          <w:tcPr>
            <w:tcW w:w="3480" w:type="dxa"/>
          </w:tcPr>
          <w:p w14:paraId="29CF9577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Domain Class 1</w:t>
            </w:r>
          </w:p>
        </w:tc>
        <w:tc>
          <w:tcPr>
            <w:tcW w:w="3480" w:type="dxa"/>
          </w:tcPr>
          <w:p w14:paraId="1BA5CBBA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Domain Class 2</w:t>
            </w:r>
          </w:p>
        </w:tc>
      </w:tr>
      <w:tr w:rsidR="0058415D" w:rsidRPr="001D76F5" w14:paraId="51BBA519" w14:textId="77777777" w:rsidTr="003C44CB">
        <w:trPr>
          <w:trHeight w:val="268"/>
        </w:trPr>
        <w:tc>
          <w:tcPr>
            <w:tcW w:w="3479" w:type="dxa"/>
          </w:tcPr>
          <w:p w14:paraId="111C375A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change product price</w:t>
            </w:r>
          </w:p>
        </w:tc>
        <w:tc>
          <w:tcPr>
            <w:tcW w:w="3480" w:type="dxa"/>
          </w:tcPr>
          <w:p w14:paraId="02843032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Manager</w:t>
            </w:r>
          </w:p>
        </w:tc>
        <w:tc>
          <w:tcPr>
            <w:tcW w:w="3480" w:type="dxa"/>
          </w:tcPr>
          <w:p w14:paraId="24399FFE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roduct</w:t>
            </w:r>
          </w:p>
        </w:tc>
      </w:tr>
      <w:tr w:rsidR="0058415D" w:rsidRPr="001D76F5" w14:paraId="769D7823" w14:textId="77777777" w:rsidTr="003C44CB">
        <w:trPr>
          <w:trHeight w:val="281"/>
        </w:trPr>
        <w:tc>
          <w:tcPr>
            <w:tcW w:w="3479" w:type="dxa"/>
          </w:tcPr>
          <w:p w14:paraId="26B9880D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 xml:space="preserve">add product </w:t>
            </w:r>
          </w:p>
        </w:tc>
        <w:tc>
          <w:tcPr>
            <w:tcW w:w="3480" w:type="dxa"/>
          </w:tcPr>
          <w:p w14:paraId="36A517A4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Manager</w:t>
            </w:r>
          </w:p>
        </w:tc>
        <w:tc>
          <w:tcPr>
            <w:tcW w:w="3480" w:type="dxa"/>
          </w:tcPr>
          <w:p w14:paraId="7688BBE7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roduct</w:t>
            </w:r>
          </w:p>
        </w:tc>
      </w:tr>
      <w:tr w:rsidR="0058415D" w:rsidRPr="001D76F5" w14:paraId="27C328C8" w14:textId="77777777" w:rsidTr="003C44CB">
        <w:trPr>
          <w:trHeight w:val="268"/>
        </w:trPr>
        <w:tc>
          <w:tcPr>
            <w:tcW w:w="3479" w:type="dxa"/>
          </w:tcPr>
          <w:p w14:paraId="1216D439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make deals</w:t>
            </w:r>
          </w:p>
        </w:tc>
        <w:tc>
          <w:tcPr>
            <w:tcW w:w="3480" w:type="dxa"/>
          </w:tcPr>
          <w:p w14:paraId="10D84BC7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Supplier</w:t>
            </w:r>
          </w:p>
        </w:tc>
        <w:tc>
          <w:tcPr>
            <w:tcW w:w="3480" w:type="dxa"/>
          </w:tcPr>
          <w:p w14:paraId="54DFC631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Manager</w:t>
            </w:r>
          </w:p>
        </w:tc>
      </w:tr>
      <w:tr w:rsidR="0058415D" w:rsidRPr="001D76F5" w14:paraId="6782C2C1" w14:textId="77777777" w:rsidTr="003C44CB">
        <w:trPr>
          <w:trHeight w:val="268"/>
        </w:trPr>
        <w:tc>
          <w:tcPr>
            <w:tcW w:w="3479" w:type="dxa"/>
          </w:tcPr>
          <w:p w14:paraId="0500587A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rovide product</w:t>
            </w:r>
          </w:p>
        </w:tc>
        <w:tc>
          <w:tcPr>
            <w:tcW w:w="3480" w:type="dxa"/>
          </w:tcPr>
          <w:p w14:paraId="794EEF4C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Supplier</w:t>
            </w:r>
          </w:p>
        </w:tc>
        <w:tc>
          <w:tcPr>
            <w:tcW w:w="3480" w:type="dxa"/>
          </w:tcPr>
          <w:p w14:paraId="643F328A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roduct</w:t>
            </w:r>
          </w:p>
        </w:tc>
      </w:tr>
      <w:tr w:rsidR="0058415D" w:rsidRPr="001D76F5" w14:paraId="17FF3CA4" w14:textId="77777777" w:rsidTr="003C44CB">
        <w:trPr>
          <w:trHeight w:val="268"/>
        </w:trPr>
        <w:tc>
          <w:tcPr>
            <w:tcW w:w="3479" w:type="dxa"/>
          </w:tcPr>
          <w:p w14:paraId="1E76522A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make offer</w:t>
            </w:r>
          </w:p>
        </w:tc>
        <w:tc>
          <w:tcPr>
            <w:tcW w:w="3480" w:type="dxa"/>
          </w:tcPr>
          <w:p w14:paraId="3C3AC5E3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Offer</w:t>
            </w:r>
          </w:p>
        </w:tc>
        <w:tc>
          <w:tcPr>
            <w:tcW w:w="3480" w:type="dxa"/>
          </w:tcPr>
          <w:p w14:paraId="35C66AE2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Manager</w:t>
            </w:r>
          </w:p>
        </w:tc>
      </w:tr>
      <w:tr w:rsidR="0058415D" w:rsidRPr="001D76F5" w14:paraId="2540DCBD" w14:textId="77777777" w:rsidTr="003C44CB">
        <w:trPr>
          <w:trHeight w:val="268"/>
        </w:trPr>
        <w:tc>
          <w:tcPr>
            <w:tcW w:w="3479" w:type="dxa"/>
          </w:tcPr>
          <w:p w14:paraId="35C61F91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 xml:space="preserve">make receipt </w:t>
            </w:r>
          </w:p>
        </w:tc>
        <w:tc>
          <w:tcPr>
            <w:tcW w:w="3480" w:type="dxa"/>
          </w:tcPr>
          <w:p w14:paraId="0CB5DC2A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 xml:space="preserve">Sub-system </w:t>
            </w:r>
          </w:p>
        </w:tc>
        <w:tc>
          <w:tcPr>
            <w:tcW w:w="3480" w:type="dxa"/>
          </w:tcPr>
          <w:p w14:paraId="37CBEC9C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Receipt</w:t>
            </w:r>
          </w:p>
        </w:tc>
      </w:tr>
      <w:tr w:rsidR="0058415D" w:rsidRPr="001D76F5" w14:paraId="1F4ADDB7" w14:textId="77777777" w:rsidTr="003C44CB">
        <w:trPr>
          <w:trHeight w:val="281"/>
        </w:trPr>
        <w:tc>
          <w:tcPr>
            <w:tcW w:w="3479" w:type="dxa"/>
          </w:tcPr>
          <w:p w14:paraId="4460FDC0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 xml:space="preserve">check item </w:t>
            </w:r>
          </w:p>
        </w:tc>
        <w:tc>
          <w:tcPr>
            <w:tcW w:w="3480" w:type="dxa"/>
          </w:tcPr>
          <w:p w14:paraId="57F38657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Sub-system</w:t>
            </w:r>
          </w:p>
        </w:tc>
        <w:tc>
          <w:tcPr>
            <w:tcW w:w="3480" w:type="dxa"/>
          </w:tcPr>
          <w:p w14:paraId="34759E68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roduct</w:t>
            </w:r>
          </w:p>
        </w:tc>
      </w:tr>
      <w:tr w:rsidR="0058415D" w:rsidRPr="001D76F5" w14:paraId="7F9A8A5B" w14:textId="77777777" w:rsidTr="003C44CB">
        <w:trPr>
          <w:trHeight w:val="268"/>
        </w:trPr>
        <w:tc>
          <w:tcPr>
            <w:tcW w:w="3479" w:type="dxa"/>
          </w:tcPr>
          <w:p w14:paraId="16287878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 xml:space="preserve">check reusable bag </w:t>
            </w:r>
          </w:p>
        </w:tc>
        <w:tc>
          <w:tcPr>
            <w:tcW w:w="3480" w:type="dxa"/>
          </w:tcPr>
          <w:p w14:paraId="29A255E8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Sub-system</w:t>
            </w:r>
          </w:p>
        </w:tc>
        <w:tc>
          <w:tcPr>
            <w:tcW w:w="3480" w:type="dxa"/>
          </w:tcPr>
          <w:p w14:paraId="53C6759A" w14:textId="2673DD44" w:rsidR="0058415D" w:rsidRPr="001D76F5" w:rsidRDefault="000B7A4C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</w:t>
            </w:r>
            <w:r w:rsidR="0058415D" w:rsidRPr="001D76F5">
              <w:rPr>
                <w:rFonts w:cstheme="minorHAnsi"/>
                <w:sz w:val="24"/>
                <w:szCs w:val="24"/>
              </w:rPr>
              <w:t>ayment</w:t>
            </w:r>
          </w:p>
        </w:tc>
      </w:tr>
      <w:tr w:rsidR="0058415D" w:rsidRPr="001D76F5" w14:paraId="695E0B5D" w14:textId="77777777" w:rsidTr="003C44CB">
        <w:trPr>
          <w:trHeight w:val="268"/>
        </w:trPr>
        <w:tc>
          <w:tcPr>
            <w:tcW w:w="3479" w:type="dxa"/>
          </w:tcPr>
          <w:p w14:paraId="66BAB719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 xml:space="preserve">change point </w:t>
            </w:r>
          </w:p>
        </w:tc>
        <w:tc>
          <w:tcPr>
            <w:tcW w:w="3480" w:type="dxa"/>
          </w:tcPr>
          <w:p w14:paraId="240F259B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Sub-system</w:t>
            </w:r>
          </w:p>
        </w:tc>
        <w:tc>
          <w:tcPr>
            <w:tcW w:w="3480" w:type="dxa"/>
          </w:tcPr>
          <w:p w14:paraId="742277E2" w14:textId="7A2F6369" w:rsidR="0058415D" w:rsidRPr="001D76F5" w:rsidRDefault="000B7A4C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</w:t>
            </w:r>
            <w:r w:rsidR="0058415D" w:rsidRPr="001D76F5">
              <w:rPr>
                <w:rFonts w:cstheme="minorHAnsi"/>
                <w:sz w:val="24"/>
                <w:szCs w:val="24"/>
              </w:rPr>
              <w:t>ayment</w:t>
            </w:r>
          </w:p>
        </w:tc>
      </w:tr>
      <w:tr w:rsidR="000B7A4C" w:rsidRPr="001D76F5" w14:paraId="1604EFDA" w14:textId="77777777" w:rsidTr="003C44CB">
        <w:trPr>
          <w:trHeight w:val="268"/>
        </w:trPr>
        <w:tc>
          <w:tcPr>
            <w:tcW w:w="3479" w:type="dxa"/>
          </w:tcPr>
          <w:p w14:paraId="30FBDD47" w14:textId="066F56CC" w:rsidR="000B7A4C" w:rsidRPr="001D76F5" w:rsidRDefault="000B7A4C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buy</w:t>
            </w:r>
          </w:p>
        </w:tc>
        <w:tc>
          <w:tcPr>
            <w:tcW w:w="3480" w:type="dxa"/>
          </w:tcPr>
          <w:p w14:paraId="4964C6C8" w14:textId="6C5D891C" w:rsidR="000B7A4C" w:rsidRPr="001D76F5" w:rsidRDefault="000B7A4C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Customer</w:t>
            </w:r>
          </w:p>
        </w:tc>
        <w:tc>
          <w:tcPr>
            <w:tcW w:w="3480" w:type="dxa"/>
          </w:tcPr>
          <w:p w14:paraId="3A2AC644" w14:textId="40F4CA6A" w:rsidR="000B7A4C" w:rsidRPr="001D76F5" w:rsidRDefault="000B7A4C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roduct</w:t>
            </w:r>
          </w:p>
        </w:tc>
      </w:tr>
      <w:tr w:rsidR="0058415D" w:rsidRPr="001D76F5" w14:paraId="55852EF2" w14:textId="77777777" w:rsidTr="003C44CB">
        <w:trPr>
          <w:trHeight w:val="268"/>
        </w:trPr>
        <w:tc>
          <w:tcPr>
            <w:tcW w:w="3479" w:type="dxa"/>
          </w:tcPr>
          <w:p w14:paraId="57E6EF23" w14:textId="2207663B" w:rsidR="0058415D" w:rsidRPr="001D76F5" w:rsidRDefault="000B7A4C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ay</w:t>
            </w:r>
          </w:p>
        </w:tc>
        <w:tc>
          <w:tcPr>
            <w:tcW w:w="3480" w:type="dxa"/>
          </w:tcPr>
          <w:p w14:paraId="5170F153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Customer</w:t>
            </w:r>
          </w:p>
        </w:tc>
        <w:tc>
          <w:tcPr>
            <w:tcW w:w="3480" w:type="dxa"/>
          </w:tcPr>
          <w:p w14:paraId="74E6CE4C" w14:textId="7DAA9283" w:rsidR="0058415D" w:rsidRPr="001D76F5" w:rsidRDefault="000B7A4C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</w:t>
            </w:r>
            <w:r w:rsidR="0058415D" w:rsidRPr="001D76F5">
              <w:rPr>
                <w:rFonts w:cstheme="minorHAnsi"/>
                <w:sz w:val="24"/>
                <w:szCs w:val="24"/>
              </w:rPr>
              <w:t>ayment</w:t>
            </w:r>
          </w:p>
        </w:tc>
      </w:tr>
      <w:tr w:rsidR="0058415D" w:rsidRPr="001D76F5" w14:paraId="73DF9526" w14:textId="77777777" w:rsidTr="003C44CB">
        <w:trPr>
          <w:trHeight w:val="281"/>
        </w:trPr>
        <w:tc>
          <w:tcPr>
            <w:tcW w:w="3479" w:type="dxa"/>
          </w:tcPr>
          <w:p w14:paraId="7166E522" w14:textId="37A1AC6C" w:rsidR="0058415D" w:rsidRPr="001D76F5" w:rsidRDefault="000B7A4C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ay</w:t>
            </w:r>
            <w:r w:rsidR="0058415D" w:rsidRPr="001D76F5">
              <w:rPr>
                <w:rFonts w:cstheme="minorHAnsi"/>
                <w:sz w:val="24"/>
                <w:szCs w:val="24"/>
              </w:rPr>
              <w:t xml:space="preserve"> with credit </w:t>
            </w:r>
          </w:p>
        </w:tc>
        <w:tc>
          <w:tcPr>
            <w:tcW w:w="3480" w:type="dxa"/>
          </w:tcPr>
          <w:p w14:paraId="137146C9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Customer</w:t>
            </w:r>
          </w:p>
        </w:tc>
        <w:tc>
          <w:tcPr>
            <w:tcW w:w="3480" w:type="dxa"/>
          </w:tcPr>
          <w:p w14:paraId="7BB54330" w14:textId="525AD6AC" w:rsidR="0058415D" w:rsidRPr="001D76F5" w:rsidRDefault="000B7A4C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</w:t>
            </w:r>
            <w:r w:rsidR="0058415D" w:rsidRPr="001D76F5">
              <w:rPr>
                <w:rFonts w:cstheme="minorHAnsi"/>
                <w:sz w:val="24"/>
                <w:szCs w:val="24"/>
              </w:rPr>
              <w:t>ayment</w:t>
            </w:r>
          </w:p>
        </w:tc>
      </w:tr>
      <w:tr w:rsidR="0058415D" w:rsidRPr="001D76F5" w14:paraId="381861A8" w14:textId="77777777" w:rsidTr="003C44CB">
        <w:trPr>
          <w:trHeight w:val="268"/>
        </w:trPr>
        <w:tc>
          <w:tcPr>
            <w:tcW w:w="3479" w:type="dxa"/>
          </w:tcPr>
          <w:p w14:paraId="6369D7CD" w14:textId="08D7C6EE" w:rsidR="0058415D" w:rsidRPr="001D76F5" w:rsidRDefault="000B7A4C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a</w:t>
            </w:r>
            <w:r w:rsidR="0058415D" w:rsidRPr="001D76F5">
              <w:rPr>
                <w:rFonts w:cstheme="minorHAnsi"/>
                <w:sz w:val="24"/>
                <w:szCs w:val="24"/>
              </w:rPr>
              <w:t xml:space="preserve">y in cash </w:t>
            </w:r>
          </w:p>
        </w:tc>
        <w:tc>
          <w:tcPr>
            <w:tcW w:w="3480" w:type="dxa"/>
          </w:tcPr>
          <w:p w14:paraId="6E88BD32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Customer</w:t>
            </w:r>
          </w:p>
        </w:tc>
        <w:tc>
          <w:tcPr>
            <w:tcW w:w="3480" w:type="dxa"/>
          </w:tcPr>
          <w:p w14:paraId="0ECF0C52" w14:textId="16039568" w:rsidR="0058415D" w:rsidRPr="001D76F5" w:rsidRDefault="000B7A4C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</w:t>
            </w:r>
            <w:r w:rsidR="0058415D" w:rsidRPr="001D76F5">
              <w:rPr>
                <w:rFonts w:cstheme="minorHAnsi"/>
                <w:sz w:val="24"/>
                <w:szCs w:val="24"/>
              </w:rPr>
              <w:t>ayment</w:t>
            </w:r>
          </w:p>
        </w:tc>
      </w:tr>
      <w:tr w:rsidR="0058415D" w:rsidRPr="001D76F5" w14:paraId="48FDC48A" w14:textId="77777777" w:rsidTr="003C44CB">
        <w:trPr>
          <w:trHeight w:val="268"/>
        </w:trPr>
        <w:tc>
          <w:tcPr>
            <w:tcW w:w="3479" w:type="dxa"/>
          </w:tcPr>
          <w:p w14:paraId="1A6748E5" w14:textId="57426B1F" w:rsidR="0058415D" w:rsidRPr="001D76F5" w:rsidRDefault="000B7A4C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a</w:t>
            </w:r>
            <w:r w:rsidR="0058415D" w:rsidRPr="001D76F5">
              <w:rPr>
                <w:rFonts w:cstheme="minorHAnsi"/>
                <w:sz w:val="24"/>
                <w:szCs w:val="24"/>
              </w:rPr>
              <w:t xml:space="preserve">y with point </w:t>
            </w:r>
          </w:p>
        </w:tc>
        <w:tc>
          <w:tcPr>
            <w:tcW w:w="3480" w:type="dxa"/>
          </w:tcPr>
          <w:p w14:paraId="07642B06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Customer</w:t>
            </w:r>
          </w:p>
        </w:tc>
        <w:tc>
          <w:tcPr>
            <w:tcW w:w="3480" w:type="dxa"/>
          </w:tcPr>
          <w:p w14:paraId="28D330A4" w14:textId="5F62A6BE" w:rsidR="0058415D" w:rsidRPr="001D76F5" w:rsidRDefault="000B7A4C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</w:t>
            </w:r>
            <w:r w:rsidR="0058415D" w:rsidRPr="001D76F5">
              <w:rPr>
                <w:rFonts w:cstheme="minorHAnsi"/>
                <w:sz w:val="24"/>
                <w:szCs w:val="24"/>
              </w:rPr>
              <w:t>ayment</w:t>
            </w:r>
          </w:p>
        </w:tc>
      </w:tr>
      <w:tr w:rsidR="0058415D" w:rsidRPr="001D76F5" w14:paraId="2DF4D18C" w14:textId="77777777" w:rsidTr="003C44CB">
        <w:trPr>
          <w:trHeight w:val="268"/>
        </w:trPr>
        <w:tc>
          <w:tcPr>
            <w:tcW w:w="3479" w:type="dxa"/>
          </w:tcPr>
          <w:p w14:paraId="4A69CE7B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 xml:space="preserve">check offers </w:t>
            </w:r>
          </w:p>
        </w:tc>
        <w:tc>
          <w:tcPr>
            <w:tcW w:w="3480" w:type="dxa"/>
          </w:tcPr>
          <w:p w14:paraId="5823112F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Customer</w:t>
            </w:r>
          </w:p>
        </w:tc>
        <w:tc>
          <w:tcPr>
            <w:tcW w:w="3480" w:type="dxa"/>
          </w:tcPr>
          <w:p w14:paraId="5457235F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Offer</w:t>
            </w:r>
          </w:p>
        </w:tc>
      </w:tr>
      <w:tr w:rsidR="0058415D" w:rsidRPr="001D76F5" w14:paraId="5F3E47D6" w14:textId="77777777" w:rsidTr="003C44CB">
        <w:trPr>
          <w:trHeight w:val="268"/>
        </w:trPr>
        <w:tc>
          <w:tcPr>
            <w:tcW w:w="3479" w:type="dxa"/>
          </w:tcPr>
          <w:p w14:paraId="2417C020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 xml:space="preserve">search and view product </w:t>
            </w:r>
          </w:p>
        </w:tc>
        <w:tc>
          <w:tcPr>
            <w:tcW w:w="3480" w:type="dxa"/>
          </w:tcPr>
          <w:p w14:paraId="3E32646A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Customer</w:t>
            </w:r>
          </w:p>
        </w:tc>
        <w:tc>
          <w:tcPr>
            <w:tcW w:w="3480" w:type="dxa"/>
          </w:tcPr>
          <w:p w14:paraId="2E4319B7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roduct</w:t>
            </w:r>
          </w:p>
        </w:tc>
      </w:tr>
      <w:tr w:rsidR="0058415D" w:rsidRPr="001D76F5" w14:paraId="00E2FE94" w14:textId="77777777" w:rsidTr="003C44CB">
        <w:trPr>
          <w:trHeight w:val="281"/>
        </w:trPr>
        <w:tc>
          <w:tcPr>
            <w:tcW w:w="3479" w:type="dxa"/>
          </w:tcPr>
          <w:p w14:paraId="7356CC15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 xml:space="preserve">return product </w:t>
            </w:r>
          </w:p>
        </w:tc>
        <w:tc>
          <w:tcPr>
            <w:tcW w:w="3480" w:type="dxa"/>
          </w:tcPr>
          <w:p w14:paraId="63E03EAF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Customer</w:t>
            </w:r>
          </w:p>
        </w:tc>
        <w:tc>
          <w:tcPr>
            <w:tcW w:w="3480" w:type="dxa"/>
          </w:tcPr>
          <w:p w14:paraId="2CD19F8F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roduct</w:t>
            </w:r>
          </w:p>
        </w:tc>
      </w:tr>
      <w:tr w:rsidR="0058415D" w:rsidRPr="001D76F5" w14:paraId="2A977EBA" w14:textId="77777777" w:rsidTr="003C44CB">
        <w:trPr>
          <w:trHeight w:val="268"/>
        </w:trPr>
        <w:tc>
          <w:tcPr>
            <w:tcW w:w="3479" w:type="dxa"/>
          </w:tcPr>
          <w:p w14:paraId="1F4D2E23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 xml:space="preserve">return on same day </w:t>
            </w:r>
          </w:p>
        </w:tc>
        <w:tc>
          <w:tcPr>
            <w:tcW w:w="3480" w:type="dxa"/>
          </w:tcPr>
          <w:p w14:paraId="6EEFBB4C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Customer</w:t>
            </w:r>
          </w:p>
        </w:tc>
        <w:tc>
          <w:tcPr>
            <w:tcW w:w="3480" w:type="dxa"/>
          </w:tcPr>
          <w:p w14:paraId="7DF13BFE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roduct</w:t>
            </w:r>
          </w:p>
        </w:tc>
      </w:tr>
      <w:tr w:rsidR="0058415D" w:rsidRPr="001D76F5" w14:paraId="37915DD0" w14:textId="77777777" w:rsidTr="003C44CB">
        <w:trPr>
          <w:trHeight w:val="268"/>
        </w:trPr>
        <w:tc>
          <w:tcPr>
            <w:tcW w:w="3479" w:type="dxa"/>
          </w:tcPr>
          <w:p w14:paraId="10E57E5D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 xml:space="preserve">return within 14 days </w:t>
            </w:r>
          </w:p>
        </w:tc>
        <w:tc>
          <w:tcPr>
            <w:tcW w:w="3480" w:type="dxa"/>
          </w:tcPr>
          <w:p w14:paraId="4F2D72A0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Customer</w:t>
            </w:r>
          </w:p>
        </w:tc>
        <w:tc>
          <w:tcPr>
            <w:tcW w:w="3480" w:type="dxa"/>
          </w:tcPr>
          <w:p w14:paraId="1D9350D9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roduct</w:t>
            </w:r>
          </w:p>
        </w:tc>
      </w:tr>
      <w:tr w:rsidR="0058415D" w:rsidRPr="001D76F5" w14:paraId="79B99318" w14:textId="77777777" w:rsidTr="003C44CB">
        <w:trPr>
          <w:trHeight w:val="268"/>
        </w:trPr>
        <w:tc>
          <w:tcPr>
            <w:tcW w:w="3479" w:type="dxa"/>
          </w:tcPr>
          <w:p w14:paraId="5EC8CB41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 xml:space="preserve">sell products </w:t>
            </w:r>
          </w:p>
        </w:tc>
        <w:tc>
          <w:tcPr>
            <w:tcW w:w="3480" w:type="dxa"/>
          </w:tcPr>
          <w:p w14:paraId="582A5C85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Sub-system</w:t>
            </w:r>
          </w:p>
        </w:tc>
        <w:tc>
          <w:tcPr>
            <w:tcW w:w="3480" w:type="dxa"/>
          </w:tcPr>
          <w:p w14:paraId="6C2C4756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roduct</w:t>
            </w:r>
          </w:p>
        </w:tc>
      </w:tr>
      <w:tr w:rsidR="0058415D" w:rsidRPr="001D76F5" w14:paraId="6EE79061" w14:textId="77777777" w:rsidTr="003C44CB">
        <w:trPr>
          <w:trHeight w:val="268"/>
        </w:trPr>
        <w:tc>
          <w:tcPr>
            <w:tcW w:w="3479" w:type="dxa"/>
          </w:tcPr>
          <w:p w14:paraId="5F4CEC70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 xml:space="preserve">retail </w:t>
            </w:r>
          </w:p>
        </w:tc>
        <w:tc>
          <w:tcPr>
            <w:tcW w:w="3480" w:type="dxa"/>
          </w:tcPr>
          <w:p w14:paraId="2517741C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Sub-system</w:t>
            </w:r>
          </w:p>
        </w:tc>
        <w:tc>
          <w:tcPr>
            <w:tcW w:w="3480" w:type="dxa"/>
          </w:tcPr>
          <w:p w14:paraId="0FCE0D79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roduct</w:t>
            </w:r>
          </w:p>
        </w:tc>
      </w:tr>
      <w:tr w:rsidR="0058415D" w:rsidRPr="001D76F5" w14:paraId="6F641FE9" w14:textId="77777777" w:rsidTr="003C44CB">
        <w:trPr>
          <w:trHeight w:val="281"/>
        </w:trPr>
        <w:tc>
          <w:tcPr>
            <w:tcW w:w="3479" w:type="dxa"/>
          </w:tcPr>
          <w:p w14:paraId="449AC6A2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 xml:space="preserve">wholesaling </w:t>
            </w:r>
          </w:p>
        </w:tc>
        <w:tc>
          <w:tcPr>
            <w:tcW w:w="3480" w:type="dxa"/>
          </w:tcPr>
          <w:p w14:paraId="00C31630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Sub-system</w:t>
            </w:r>
          </w:p>
        </w:tc>
        <w:tc>
          <w:tcPr>
            <w:tcW w:w="3480" w:type="dxa"/>
          </w:tcPr>
          <w:p w14:paraId="5736E10A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roduct</w:t>
            </w:r>
          </w:p>
        </w:tc>
      </w:tr>
      <w:tr w:rsidR="0058415D" w:rsidRPr="001D76F5" w14:paraId="63C48FC2" w14:textId="77777777" w:rsidTr="003C44CB">
        <w:trPr>
          <w:trHeight w:val="268"/>
        </w:trPr>
        <w:tc>
          <w:tcPr>
            <w:tcW w:w="3479" w:type="dxa"/>
          </w:tcPr>
          <w:p w14:paraId="6F292CCC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proofErr w:type="gramStart"/>
            <w:r w:rsidRPr="001D76F5">
              <w:rPr>
                <w:rFonts w:cstheme="minorHAnsi"/>
                <w:sz w:val="24"/>
                <w:szCs w:val="24"/>
              </w:rPr>
              <w:t>view points</w:t>
            </w:r>
            <w:proofErr w:type="gramEnd"/>
            <w:r w:rsidRPr="001D76F5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3480" w:type="dxa"/>
          </w:tcPr>
          <w:p w14:paraId="19A87164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Customer</w:t>
            </w:r>
          </w:p>
        </w:tc>
        <w:tc>
          <w:tcPr>
            <w:tcW w:w="3480" w:type="dxa"/>
          </w:tcPr>
          <w:p w14:paraId="6E12D6BA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ayment</w:t>
            </w:r>
          </w:p>
        </w:tc>
      </w:tr>
      <w:tr w:rsidR="0058415D" w:rsidRPr="001D76F5" w14:paraId="7A4DE806" w14:textId="77777777" w:rsidTr="003C44CB">
        <w:trPr>
          <w:trHeight w:val="268"/>
        </w:trPr>
        <w:tc>
          <w:tcPr>
            <w:tcW w:w="3479" w:type="dxa"/>
          </w:tcPr>
          <w:p w14:paraId="06CBFECA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 xml:space="preserve">support many categories </w:t>
            </w:r>
          </w:p>
          <w:p w14:paraId="5AFA41C8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noProof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340A889" wp14:editId="028E4712">
                      <wp:simplePos x="0" y="0"/>
                      <wp:positionH relativeFrom="column">
                        <wp:posOffset>-76200</wp:posOffset>
                      </wp:positionH>
                      <wp:positionV relativeFrom="paragraph">
                        <wp:posOffset>20320</wp:posOffset>
                      </wp:positionV>
                      <wp:extent cx="6659880" cy="7620"/>
                      <wp:effectExtent l="0" t="0" r="26670" b="30480"/>
                      <wp:wrapNone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659880" cy="76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E00FF91" id="Straight Connector 15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pt,1.6pt" to="518.4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1D76F5">
              <w:rPr>
                <w:rFonts w:cstheme="minorHAnsi"/>
                <w:sz w:val="24"/>
                <w:szCs w:val="24"/>
              </w:rPr>
              <w:t>check reports</w:t>
            </w:r>
          </w:p>
        </w:tc>
        <w:tc>
          <w:tcPr>
            <w:tcW w:w="3480" w:type="dxa"/>
          </w:tcPr>
          <w:p w14:paraId="4DBA6A8D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Sub-system</w:t>
            </w:r>
          </w:p>
          <w:p w14:paraId="03967559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 xml:space="preserve">Manager </w:t>
            </w:r>
          </w:p>
        </w:tc>
        <w:tc>
          <w:tcPr>
            <w:tcW w:w="3480" w:type="dxa"/>
          </w:tcPr>
          <w:p w14:paraId="3E208DCE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Product</w:t>
            </w:r>
          </w:p>
          <w:p w14:paraId="01ECF3B4" w14:textId="77777777" w:rsidR="0058415D" w:rsidRPr="001D76F5" w:rsidRDefault="0058415D" w:rsidP="001D76F5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1D76F5">
              <w:rPr>
                <w:rFonts w:cstheme="minorHAnsi"/>
                <w:sz w:val="24"/>
                <w:szCs w:val="24"/>
              </w:rPr>
              <w:t>Reports</w:t>
            </w:r>
          </w:p>
        </w:tc>
      </w:tr>
    </w:tbl>
    <w:p w14:paraId="05A82FC6" w14:textId="77777777" w:rsidR="00FE2DB6" w:rsidRDefault="00FE2DB6" w:rsidP="00FE2DB6">
      <w:pPr>
        <w:pStyle w:val="ListParagraph"/>
        <w:numPr>
          <w:ilvl w:val="2"/>
          <w:numId w:val="11"/>
        </w:num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anchor distT="0" distB="0" distL="114300" distR="114300" simplePos="0" relativeHeight="251662336" behindDoc="0" locked="0" layoutInCell="1" allowOverlap="1" wp14:anchorId="203D8391" wp14:editId="72ED13D6">
            <wp:simplePos x="0" y="0"/>
            <wp:positionH relativeFrom="column">
              <wp:posOffset>173990</wp:posOffset>
            </wp:positionH>
            <wp:positionV relativeFrom="paragraph">
              <wp:posOffset>338942</wp:posOffset>
            </wp:positionV>
            <wp:extent cx="5230495" cy="6459220"/>
            <wp:effectExtent l="0" t="0" r="8255" b="0"/>
            <wp:wrapTopAndBottom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0495" cy="6459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F1965">
        <w:rPr>
          <w:sz w:val="28"/>
          <w:szCs w:val="28"/>
        </w:rPr>
        <w:t>Use case D</w:t>
      </w:r>
      <w:r>
        <w:rPr>
          <w:sz w:val="28"/>
          <w:szCs w:val="28"/>
        </w:rPr>
        <w:t>iagram</w:t>
      </w:r>
      <w:r w:rsidRPr="00CF1965">
        <w:rPr>
          <w:sz w:val="28"/>
          <w:szCs w:val="28"/>
        </w:rPr>
        <w:t>:</w:t>
      </w:r>
    </w:p>
    <w:p w14:paraId="54FEB273" w14:textId="77777777" w:rsidR="00FE2DB6" w:rsidRPr="00FE2DB6" w:rsidRDefault="00FE2DB6" w:rsidP="00FE2DB6">
      <w:pPr>
        <w:rPr>
          <w:sz w:val="28"/>
          <w:szCs w:val="28"/>
        </w:rPr>
      </w:pPr>
    </w:p>
    <w:p w14:paraId="788A8494" w14:textId="10F560AA" w:rsidR="00CF1965" w:rsidRPr="00A47305" w:rsidRDefault="00890C26" w:rsidP="00CF1965">
      <w:pPr>
        <w:pStyle w:val="ListParagraph"/>
        <w:ind w:left="1080"/>
        <w:rPr>
          <w:sz w:val="32"/>
          <w:szCs w:val="32"/>
        </w:rPr>
      </w:pPr>
      <w:r w:rsidRPr="00A47305">
        <w:rPr>
          <w:sz w:val="32"/>
          <w:szCs w:val="32"/>
        </w:rPr>
        <w:t>List of assumption</w:t>
      </w:r>
    </w:p>
    <w:p w14:paraId="5C8AD8DA" w14:textId="55AE0234" w:rsidR="00890C26" w:rsidRDefault="00890C26" w:rsidP="00CF1965">
      <w:pPr>
        <w:pStyle w:val="ListParagraph"/>
        <w:ind w:left="1080"/>
        <w:rPr>
          <w:b/>
          <w:bCs/>
          <w:sz w:val="32"/>
          <w:szCs w:val="32"/>
          <w:u w:val="single"/>
        </w:rPr>
      </w:pPr>
    </w:p>
    <w:p w14:paraId="0F97767C" w14:textId="45E0C29B" w:rsidR="00890C26" w:rsidRPr="00E740B1" w:rsidRDefault="00890C26" w:rsidP="00890C26">
      <w:pPr>
        <w:pStyle w:val="ListParagraph"/>
        <w:numPr>
          <w:ilvl w:val="0"/>
          <w:numId w:val="10"/>
        </w:numPr>
        <w:tabs>
          <w:tab w:val="left" w:pos="1170"/>
        </w:tabs>
        <w:rPr>
          <w:rFonts w:cstheme="minorHAnsi"/>
          <w:sz w:val="24"/>
          <w:szCs w:val="24"/>
        </w:rPr>
      </w:pPr>
      <w:r w:rsidRPr="00E740B1">
        <w:rPr>
          <w:rFonts w:cstheme="minorHAnsi"/>
          <w:sz w:val="24"/>
          <w:szCs w:val="24"/>
        </w:rPr>
        <w:t xml:space="preserve">System support many to </w:t>
      </w:r>
      <w:proofErr w:type="gramStart"/>
      <w:r w:rsidR="00B8389D" w:rsidRPr="00E740B1">
        <w:rPr>
          <w:rFonts w:cstheme="minorHAnsi"/>
          <w:sz w:val="24"/>
          <w:szCs w:val="24"/>
        </w:rPr>
        <w:t>pay</w:t>
      </w:r>
      <w:r w:rsidR="00B8389D" w:rsidRPr="00E740B1">
        <w:rPr>
          <w:rFonts w:cstheme="minorHAnsi"/>
          <w:sz w:val="24"/>
          <w:szCs w:val="24"/>
          <w:rtl/>
        </w:rPr>
        <w:t>:</w:t>
      </w:r>
      <w:proofErr w:type="gramEnd"/>
      <w:r w:rsidRPr="00E740B1">
        <w:rPr>
          <w:rFonts w:cstheme="minorHAnsi"/>
          <w:sz w:val="24"/>
          <w:szCs w:val="24"/>
        </w:rPr>
        <w:t xml:space="preserve"> with point – in cash – with credit </w:t>
      </w:r>
    </w:p>
    <w:p w14:paraId="3868B8B9" w14:textId="7381CC76" w:rsidR="00890C26" w:rsidRPr="00E740B1" w:rsidRDefault="00B8389D" w:rsidP="00890C26">
      <w:pPr>
        <w:pStyle w:val="ListParagraph"/>
        <w:numPr>
          <w:ilvl w:val="0"/>
          <w:numId w:val="10"/>
        </w:numPr>
        <w:tabs>
          <w:tab w:val="left" w:pos="1170"/>
        </w:tabs>
        <w:rPr>
          <w:rFonts w:cstheme="minorHAnsi"/>
          <w:sz w:val="24"/>
          <w:szCs w:val="24"/>
        </w:rPr>
      </w:pPr>
      <w:r w:rsidRPr="00E740B1">
        <w:rPr>
          <w:rFonts w:cstheme="minorHAnsi"/>
          <w:sz w:val="24"/>
          <w:szCs w:val="24"/>
        </w:rPr>
        <w:t xml:space="preserve">Every month manager checks report includes sold products, </w:t>
      </w:r>
      <w:r w:rsidR="005C6567" w:rsidRPr="00E740B1">
        <w:rPr>
          <w:rFonts w:cstheme="minorHAnsi"/>
          <w:sz w:val="24"/>
          <w:szCs w:val="24"/>
        </w:rPr>
        <w:t>bestselling</w:t>
      </w:r>
      <w:r w:rsidRPr="00E740B1">
        <w:rPr>
          <w:rFonts w:cstheme="minorHAnsi"/>
          <w:sz w:val="24"/>
          <w:szCs w:val="24"/>
        </w:rPr>
        <w:t xml:space="preserve"> </w:t>
      </w:r>
      <w:r w:rsidR="005C6567" w:rsidRPr="00E740B1">
        <w:rPr>
          <w:rFonts w:cstheme="minorHAnsi"/>
          <w:sz w:val="24"/>
          <w:szCs w:val="24"/>
        </w:rPr>
        <w:t>product,</w:t>
      </w:r>
      <w:r w:rsidRPr="00E740B1">
        <w:rPr>
          <w:rFonts w:cstheme="minorHAnsi"/>
          <w:sz w:val="24"/>
          <w:szCs w:val="24"/>
        </w:rPr>
        <w:t xml:space="preserve"> and </w:t>
      </w:r>
      <w:r w:rsidR="005C6567" w:rsidRPr="00E740B1">
        <w:rPr>
          <w:rFonts w:cstheme="minorHAnsi"/>
          <w:sz w:val="24"/>
          <w:szCs w:val="24"/>
        </w:rPr>
        <w:t>lowest selling</w:t>
      </w:r>
      <w:r w:rsidRPr="00E740B1">
        <w:rPr>
          <w:rFonts w:cstheme="minorHAnsi"/>
          <w:sz w:val="24"/>
          <w:szCs w:val="24"/>
        </w:rPr>
        <w:t xml:space="preserve"> product.</w:t>
      </w:r>
    </w:p>
    <w:p w14:paraId="56AB6EFC" w14:textId="13F51FA4" w:rsidR="005C6567" w:rsidRPr="00E740B1" w:rsidRDefault="005C6567" w:rsidP="00890C26">
      <w:pPr>
        <w:pStyle w:val="ListParagraph"/>
        <w:numPr>
          <w:ilvl w:val="0"/>
          <w:numId w:val="10"/>
        </w:numPr>
        <w:tabs>
          <w:tab w:val="left" w:pos="1170"/>
        </w:tabs>
        <w:rPr>
          <w:rFonts w:cstheme="minorHAnsi"/>
          <w:sz w:val="24"/>
          <w:szCs w:val="24"/>
        </w:rPr>
      </w:pPr>
      <w:r w:rsidRPr="00E740B1">
        <w:rPr>
          <w:rFonts w:cstheme="minorHAnsi"/>
          <w:sz w:val="24"/>
          <w:szCs w:val="24"/>
        </w:rPr>
        <w:t xml:space="preserve">Manager has </w:t>
      </w:r>
      <w:r w:rsidR="0016577F" w:rsidRPr="00E740B1">
        <w:rPr>
          <w:rFonts w:cstheme="minorHAnsi"/>
          <w:sz w:val="24"/>
          <w:szCs w:val="24"/>
        </w:rPr>
        <w:t>the authority to change product’s price and add products.</w:t>
      </w:r>
    </w:p>
    <w:p w14:paraId="1AA7BBDA" w14:textId="4449B255" w:rsidR="00F838A6" w:rsidRDefault="00F838A6" w:rsidP="00F838A6">
      <w:pPr>
        <w:rPr>
          <w:sz w:val="28"/>
          <w:szCs w:val="28"/>
        </w:rPr>
      </w:pPr>
    </w:p>
    <w:p w14:paraId="5A4B2E82" w14:textId="274048B2" w:rsidR="00B126B9" w:rsidRPr="00890C26" w:rsidRDefault="00B126B9" w:rsidP="00F838A6">
      <w:pPr>
        <w:rPr>
          <w:sz w:val="28"/>
          <w:szCs w:val="28"/>
        </w:rPr>
      </w:pPr>
      <w:r w:rsidRPr="001E6ED2">
        <w:rPr>
          <w:color w:val="FF0000"/>
          <w:sz w:val="28"/>
          <w:szCs w:val="28"/>
        </w:rPr>
        <w:t>Used tool: draw.io</w:t>
      </w:r>
      <w:r w:rsidR="007464C2">
        <w:rPr>
          <w:sz w:val="28"/>
          <w:szCs w:val="28"/>
        </w:rPr>
        <w:br/>
      </w:r>
    </w:p>
    <w:p w14:paraId="49DA12FA" w14:textId="7ED98B08" w:rsidR="00CA0ADF" w:rsidRPr="00697F15" w:rsidRDefault="00CA0ADF" w:rsidP="005E2E18">
      <w:pPr>
        <w:rPr>
          <w:b/>
          <w:bCs/>
          <w:sz w:val="28"/>
          <w:szCs w:val="28"/>
        </w:rPr>
      </w:pPr>
    </w:p>
    <w:sectPr w:rsidR="00CA0ADF" w:rsidRPr="00697F15" w:rsidSect="00BD52A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8222F" w14:textId="77777777" w:rsidR="00F8201C" w:rsidRDefault="00F8201C" w:rsidP="0055727E">
      <w:pPr>
        <w:spacing w:after="0" w:line="240" w:lineRule="auto"/>
      </w:pPr>
      <w:r>
        <w:separator/>
      </w:r>
    </w:p>
  </w:endnote>
  <w:endnote w:type="continuationSeparator" w:id="0">
    <w:p w14:paraId="7E752B94" w14:textId="77777777" w:rsidR="00F8201C" w:rsidRDefault="00F8201C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E8F69" w14:textId="77777777" w:rsidR="00D837C1" w:rsidRDefault="00D837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14691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86CADE7" w14:textId="584C1887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32E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32E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7748E" w14:textId="792C2978" w:rsidR="00960C05" w:rsidRDefault="00960C05">
    <w:pPr>
      <w:pStyle w:val="Footer"/>
    </w:pPr>
    <w:r>
      <w:t xml:space="preserve">Project </w:t>
    </w:r>
    <w:r w:rsidR="00D837C1">
      <w:rPr>
        <w:b/>
        <w:color w:val="538135" w:themeColor="accent6" w:themeShade="BF"/>
        <w:sz w:val="24"/>
        <w:szCs w:val="24"/>
      </w:rPr>
      <w:t>1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A0956" w14:textId="77777777" w:rsidR="00D837C1" w:rsidRDefault="00D837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9D317" w14:textId="77777777" w:rsidR="00F8201C" w:rsidRDefault="00F8201C" w:rsidP="0055727E">
      <w:pPr>
        <w:spacing w:after="0" w:line="240" w:lineRule="auto"/>
      </w:pPr>
      <w:r>
        <w:separator/>
      </w:r>
    </w:p>
  </w:footnote>
  <w:footnote w:type="continuationSeparator" w:id="0">
    <w:p w14:paraId="610261D8" w14:textId="77777777" w:rsidR="00F8201C" w:rsidRDefault="00F8201C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05B31" w14:textId="77777777" w:rsidR="00D837C1" w:rsidRDefault="00D837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127DD" w14:textId="77777777" w:rsidR="0055727E" w:rsidRDefault="0055727E" w:rsidP="0055727E">
    <w:r w:rsidRPr="0055727E">
      <w:rPr>
        <w:noProof/>
        <w:lang w:eastAsia="en-US"/>
      </w:rPr>
      <w:drawing>
        <wp:inline distT="0" distB="0" distL="0" distR="0" wp14:anchorId="2C1C7682" wp14:editId="118CA9D4">
          <wp:extent cx="764327" cy="701395"/>
          <wp:effectExtent l="0" t="0" r="0" b="381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9A228A" w14:paraId="134C8AD4" w14:textId="77777777" w:rsidTr="00F838A6">
      <w:tc>
        <w:tcPr>
          <w:tcW w:w="4590" w:type="dxa"/>
        </w:tcPr>
        <w:p w14:paraId="3F70BA66" w14:textId="77777777" w:rsidR="00F838A6" w:rsidRDefault="00F838A6" w:rsidP="00F838A6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07F44CA0" w14:textId="1DAAD15D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 xml:space="preserve">Faculty of Computers and </w:t>
          </w:r>
          <w:r w:rsidR="00F838A6">
            <w:rPr>
              <w:b/>
              <w:bCs/>
            </w:rPr>
            <w:t>Artificial Intelligence</w:t>
          </w:r>
        </w:p>
        <w:p w14:paraId="0D20AF7A" w14:textId="0D5EE55E" w:rsidR="00F838A6" w:rsidRPr="009A228A" w:rsidRDefault="00F838A6" w:rsidP="009A228A">
          <w:pPr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34F14919" w14:textId="77777777" w:rsidR="009A228A" w:rsidRDefault="009A228A" w:rsidP="00C040B3"/>
      </w:tc>
      <w:tc>
        <w:tcPr>
          <w:tcW w:w="5130" w:type="dxa"/>
        </w:tcPr>
        <w:p w14:paraId="598A63CD" w14:textId="161D963C" w:rsidR="00F838A6" w:rsidRDefault="00F838A6" w:rsidP="00C040B3">
          <w:pPr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 w:rsidRPr="00F838A6">
            <w:t>IS332</w:t>
          </w:r>
        </w:p>
        <w:p w14:paraId="7BD0EC56" w14:textId="0C9209B0" w:rsidR="009A228A" w:rsidRDefault="009A228A" w:rsidP="00C040B3">
          <w:r w:rsidRPr="009A228A">
            <w:rPr>
              <w:b/>
              <w:bCs/>
            </w:rPr>
            <w:t>Course:</w:t>
          </w:r>
          <w:r w:rsidR="00C040B3">
            <w:t xml:space="preserve"> Analysis </w:t>
          </w:r>
          <w:r w:rsidR="00F838A6">
            <w:t>and</w:t>
          </w:r>
          <w:r w:rsidR="00C040B3">
            <w:t xml:space="preserve"> Design</w:t>
          </w:r>
          <w:r w:rsidR="00F838A6">
            <w:t xml:space="preserve"> of Information Systems</w:t>
          </w:r>
        </w:p>
        <w:p w14:paraId="278E25CA" w14:textId="59354246" w:rsidR="009A228A" w:rsidRDefault="009A228A" w:rsidP="00F838A6">
          <w:r w:rsidRPr="009A228A">
            <w:rPr>
              <w:b/>
              <w:bCs/>
            </w:rPr>
            <w:t>Under supervision:</w:t>
          </w:r>
          <w:r>
            <w:t xml:space="preserve"> </w:t>
          </w:r>
          <w:r w:rsidR="00C040B3">
            <w:t>Dr</w:t>
          </w:r>
          <w:r w:rsidR="00F838A6">
            <w:t>.</w:t>
          </w:r>
          <w:r>
            <w:t xml:space="preserve"> Iman </w:t>
          </w:r>
          <w:proofErr w:type="spellStart"/>
          <w:r>
            <w:t>Helal</w:t>
          </w:r>
          <w:proofErr w:type="spellEnd"/>
          <w:r w:rsidR="00F838A6">
            <w:t xml:space="preserve"> – Dr. Dina Ezzat</w:t>
          </w:r>
          <w:r w:rsidR="00F838A6" w:rsidRPr="009A228A">
            <w:rPr>
              <w:b/>
              <w:bCs/>
            </w:rPr>
            <w:t xml:space="preserve"> Academic Year:</w:t>
          </w:r>
          <w:r w:rsidR="00F838A6">
            <w:t xml:space="preserve"> 2022-2023</w:t>
          </w:r>
        </w:p>
      </w:tc>
    </w:tr>
  </w:tbl>
  <w:p w14:paraId="2750F778" w14:textId="0F8CF4C2" w:rsidR="009A228A" w:rsidRDefault="009A228A" w:rsidP="009A228A">
    <w:pPr>
      <w:pBdr>
        <w:bottom w:val="thinThickThinMediumGap" w:sz="18" w:space="1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F7CB3" w14:textId="77777777" w:rsidR="00D837C1" w:rsidRDefault="00D837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21E341C9"/>
    <w:multiLevelType w:val="hybridMultilevel"/>
    <w:tmpl w:val="C0B46170"/>
    <w:lvl w:ilvl="0" w:tplc="813666E6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" w15:restartNumberingAfterBreak="0">
    <w:nsid w:val="36284CC9"/>
    <w:multiLevelType w:val="hybridMultilevel"/>
    <w:tmpl w:val="EEDAA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7" w15:restartNumberingAfterBreak="0">
    <w:nsid w:val="488D00C2"/>
    <w:multiLevelType w:val="hybridMultilevel"/>
    <w:tmpl w:val="09B85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9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3E0212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num w:numId="1" w16cid:durableId="152724426">
    <w:abstractNumId w:val="9"/>
  </w:num>
  <w:num w:numId="2" w16cid:durableId="522595072">
    <w:abstractNumId w:val="0"/>
  </w:num>
  <w:num w:numId="3" w16cid:durableId="60099123">
    <w:abstractNumId w:val="5"/>
  </w:num>
  <w:num w:numId="4" w16cid:durableId="1705903053">
    <w:abstractNumId w:val="2"/>
  </w:num>
  <w:num w:numId="5" w16cid:durableId="1034116783">
    <w:abstractNumId w:val="6"/>
  </w:num>
  <w:num w:numId="6" w16cid:durableId="624579559">
    <w:abstractNumId w:val="4"/>
  </w:num>
  <w:num w:numId="7" w16cid:durableId="413019488">
    <w:abstractNumId w:val="8"/>
  </w:num>
  <w:num w:numId="8" w16cid:durableId="1275748790">
    <w:abstractNumId w:val="7"/>
  </w:num>
  <w:num w:numId="9" w16cid:durableId="621762530">
    <w:abstractNumId w:val="3"/>
  </w:num>
  <w:num w:numId="10" w16cid:durableId="893735863">
    <w:abstractNumId w:val="1"/>
  </w:num>
  <w:num w:numId="11" w16cid:durableId="7252290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0B7A4C"/>
    <w:rsid w:val="000F2D76"/>
    <w:rsid w:val="000F3839"/>
    <w:rsid w:val="001226A5"/>
    <w:rsid w:val="00155F6A"/>
    <w:rsid w:val="0016577F"/>
    <w:rsid w:val="00170840"/>
    <w:rsid w:val="00181AE8"/>
    <w:rsid w:val="001B1EB0"/>
    <w:rsid w:val="001B3B6B"/>
    <w:rsid w:val="001D76F5"/>
    <w:rsid w:val="001E6ED2"/>
    <w:rsid w:val="0021276C"/>
    <w:rsid w:val="002632E1"/>
    <w:rsid w:val="002F5189"/>
    <w:rsid w:val="003844D4"/>
    <w:rsid w:val="003D0F6B"/>
    <w:rsid w:val="003D32B3"/>
    <w:rsid w:val="004465DB"/>
    <w:rsid w:val="004A746E"/>
    <w:rsid w:val="004B2D7B"/>
    <w:rsid w:val="004D2CD0"/>
    <w:rsid w:val="004D7A7D"/>
    <w:rsid w:val="004D7F07"/>
    <w:rsid w:val="004F36F3"/>
    <w:rsid w:val="00531CFE"/>
    <w:rsid w:val="0055727E"/>
    <w:rsid w:val="005678E4"/>
    <w:rsid w:val="005740CC"/>
    <w:rsid w:val="0058415D"/>
    <w:rsid w:val="0059249F"/>
    <w:rsid w:val="005C0EF3"/>
    <w:rsid w:val="005C6567"/>
    <w:rsid w:val="005E2E18"/>
    <w:rsid w:val="005F5129"/>
    <w:rsid w:val="006320B4"/>
    <w:rsid w:val="00644A8A"/>
    <w:rsid w:val="006616BC"/>
    <w:rsid w:val="00697F15"/>
    <w:rsid w:val="006A60B9"/>
    <w:rsid w:val="006C2C1E"/>
    <w:rsid w:val="0072408F"/>
    <w:rsid w:val="007464C2"/>
    <w:rsid w:val="00783E67"/>
    <w:rsid w:val="007E33BB"/>
    <w:rsid w:val="00872D5A"/>
    <w:rsid w:val="008835C9"/>
    <w:rsid w:val="00890C26"/>
    <w:rsid w:val="008D404F"/>
    <w:rsid w:val="00902099"/>
    <w:rsid w:val="0091083E"/>
    <w:rsid w:val="00960C05"/>
    <w:rsid w:val="009A228A"/>
    <w:rsid w:val="009D5866"/>
    <w:rsid w:val="00A02720"/>
    <w:rsid w:val="00A350DE"/>
    <w:rsid w:val="00A427BA"/>
    <w:rsid w:val="00A47305"/>
    <w:rsid w:val="00A50604"/>
    <w:rsid w:val="00A529E8"/>
    <w:rsid w:val="00A908C0"/>
    <w:rsid w:val="00AA3A55"/>
    <w:rsid w:val="00AC2FA9"/>
    <w:rsid w:val="00AD6928"/>
    <w:rsid w:val="00AE14EB"/>
    <w:rsid w:val="00AF681F"/>
    <w:rsid w:val="00B126B9"/>
    <w:rsid w:val="00B363C4"/>
    <w:rsid w:val="00B8389D"/>
    <w:rsid w:val="00B9161A"/>
    <w:rsid w:val="00BB0AF8"/>
    <w:rsid w:val="00BD52A7"/>
    <w:rsid w:val="00C040B3"/>
    <w:rsid w:val="00C167BD"/>
    <w:rsid w:val="00C20EA2"/>
    <w:rsid w:val="00CA0ADF"/>
    <w:rsid w:val="00CA6584"/>
    <w:rsid w:val="00CB6015"/>
    <w:rsid w:val="00CC2AD6"/>
    <w:rsid w:val="00CD1957"/>
    <w:rsid w:val="00CF1965"/>
    <w:rsid w:val="00CF6F14"/>
    <w:rsid w:val="00D06A10"/>
    <w:rsid w:val="00D837C1"/>
    <w:rsid w:val="00D87FB4"/>
    <w:rsid w:val="00DD1B4C"/>
    <w:rsid w:val="00E740B1"/>
    <w:rsid w:val="00E74E56"/>
    <w:rsid w:val="00F8033A"/>
    <w:rsid w:val="00F8201C"/>
    <w:rsid w:val="00F838A6"/>
    <w:rsid w:val="00F8721D"/>
    <w:rsid w:val="00FE2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C13CC"/>
  <w15:chartTrackingRefBased/>
  <w15:docId w15:val="{3255BE4F-F0D6-4149-95AE-8135CC5B6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3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F0847-A830-4236-B5CA-33366BA1C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1</Pages>
  <Words>1033</Words>
  <Characters>589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ريم ايمن عبدالفتاح ابراهيم شريف</cp:lastModifiedBy>
  <cp:revision>50</cp:revision>
  <cp:lastPrinted>2022-11-10T14:51:00Z</cp:lastPrinted>
  <dcterms:created xsi:type="dcterms:W3CDTF">2020-11-02T18:22:00Z</dcterms:created>
  <dcterms:modified xsi:type="dcterms:W3CDTF">2022-11-10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038c79aeab56394dbca9b5e9001a8acd9f1443f36e4a0487c4cbf526aa01c1</vt:lpwstr>
  </property>
</Properties>
</file>